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30038C" w14:textId="5BD39CAC" w:rsidR="00B726EC" w:rsidRDefault="001C6970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7EF89A0E" wp14:editId="1B0E211C">
                <wp:simplePos x="0" y="0"/>
                <wp:positionH relativeFrom="column">
                  <wp:posOffset>3018766</wp:posOffset>
                </wp:positionH>
                <wp:positionV relativeFrom="paragraph">
                  <wp:posOffset>16774</wp:posOffset>
                </wp:positionV>
                <wp:extent cx="3261048" cy="1968500"/>
                <wp:effectExtent l="0" t="0" r="92075" b="50800"/>
                <wp:wrapNone/>
                <wp:docPr id="1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61048" cy="196850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D8D8D8">
                                <a:gamma/>
                                <a:tint val="20000"/>
                                <a:invGamma/>
                              </a:srgbClr>
                            </a:gs>
                            <a:gs pos="100000">
                              <a:srgbClr val="D8D8D8"/>
                            </a:gs>
                          </a:gsLst>
                          <a:lin ang="18900000" scaled="1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74053" dir="1857825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63C32C8C" w14:textId="77777777" w:rsidR="001669D3" w:rsidRPr="00A61C5A" w:rsidRDefault="00E6262A" w:rsidP="001D1E1C">
                            <w:pPr>
                              <w:jc w:val="center"/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</w:pPr>
                            <w:bookmarkStart w:id="0" w:name="_Hlk101961656"/>
                            <w:bookmarkEnd w:id="0"/>
                            <w:r w:rsidRPr="00A61C5A"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  <w:t>Physical Development</w:t>
                            </w:r>
                          </w:p>
                          <w:p w14:paraId="5190DE7C" w14:textId="77777777" w:rsidR="00781B8F" w:rsidRPr="00A61C5A" w:rsidRDefault="00E422D2" w:rsidP="00781B8F">
                            <w:pPr>
                              <w:numPr>
                                <w:ilvl w:val="0"/>
                                <w:numId w:val="19"/>
                              </w:numPr>
                              <w:tabs>
                                <w:tab w:val="clear" w:pos="720"/>
                                <w:tab w:val="num" w:pos="120"/>
                                <w:tab w:val="num" w:pos="240"/>
                                <w:tab w:val="num" w:pos="4471"/>
                              </w:tabs>
                              <w:ind w:left="0" w:right="-78" w:firstLine="0"/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</w:pPr>
                            <w:r w:rsidRPr="00A61C5A"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  <w:t>Gross Motor movements</w:t>
                            </w:r>
                            <w:r w:rsidR="00E23163" w:rsidRPr="00A61C5A"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  <w:t xml:space="preserve"> during moving time</w:t>
                            </w:r>
                            <w:r w:rsidRPr="00A61C5A"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  <w:t>.</w:t>
                            </w:r>
                          </w:p>
                          <w:p w14:paraId="153EE3AC" w14:textId="02BBAF90" w:rsidR="00AF7F8E" w:rsidRPr="00A61C5A" w:rsidRDefault="00781B8F" w:rsidP="009D271B">
                            <w:pPr>
                              <w:numPr>
                                <w:ilvl w:val="0"/>
                                <w:numId w:val="19"/>
                              </w:numPr>
                              <w:tabs>
                                <w:tab w:val="clear" w:pos="720"/>
                                <w:tab w:val="num" w:pos="120"/>
                                <w:tab w:val="num" w:pos="240"/>
                                <w:tab w:val="num" w:pos="4471"/>
                              </w:tabs>
                              <w:ind w:left="0" w:firstLine="0"/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</w:pPr>
                            <w:r w:rsidRPr="00A61C5A"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  <w:t xml:space="preserve">PE sessions: </w:t>
                            </w:r>
                            <w:r w:rsidR="005216D5"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  <w:t>Throwing and catching</w:t>
                            </w:r>
                            <w:r w:rsidR="007267A9"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  <w:t>, active ath</w:t>
                            </w:r>
                            <w:r w:rsidR="00FC4EF7"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  <w:t>letics.</w:t>
                            </w:r>
                          </w:p>
                          <w:p w14:paraId="41C5AC4D" w14:textId="1D7ACDB2" w:rsidR="00781B8F" w:rsidRPr="00A61C5A" w:rsidRDefault="00781B8F" w:rsidP="009D271B">
                            <w:pPr>
                              <w:numPr>
                                <w:ilvl w:val="0"/>
                                <w:numId w:val="19"/>
                              </w:numPr>
                              <w:tabs>
                                <w:tab w:val="clear" w:pos="720"/>
                                <w:tab w:val="num" w:pos="120"/>
                                <w:tab w:val="num" w:pos="240"/>
                                <w:tab w:val="num" w:pos="4471"/>
                              </w:tabs>
                              <w:ind w:left="0" w:firstLine="0"/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</w:pPr>
                            <w:r w:rsidRPr="00A61C5A"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  <w:t>F</w:t>
                            </w:r>
                            <w:r w:rsidR="00E23163" w:rsidRPr="00A61C5A"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  <w:t>unky</w:t>
                            </w:r>
                            <w:r w:rsidR="00E422D2" w:rsidRPr="00A61C5A"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  <w:t xml:space="preserve"> Finger activities: weaving, threading, joining</w:t>
                            </w:r>
                            <w:r w:rsidRPr="00A61C5A"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  <w:t xml:space="preserve">, </w:t>
                            </w:r>
                            <w:r w:rsidR="00E422D2" w:rsidRPr="00A61C5A"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  <w:t>slotting</w:t>
                            </w:r>
                            <w:r w:rsidRPr="00A61C5A"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  <w:t xml:space="preserve"> shapes together, drawing and colouring pictures </w:t>
                            </w:r>
                            <w:r w:rsidR="00E422D2" w:rsidRPr="00A61C5A"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  <w:t>l</w:t>
                            </w:r>
                            <w:r w:rsidRPr="00A61C5A"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  <w:t>inked to ‘</w:t>
                            </w:r>
                            <w:r w:rsidR="00900DBE"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  <w:t>bees trees and seed</w:t>
                            </w:r>
                            <w:r w:rsidR="00E422D2" w:rsidRPr="00A61C5A"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  <w:t>’</w:t>
                            </w:r>
                            <w:r w:rsidR="00900DBE"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  <w:t>.</w:t>
                            </w:r>
                          </w:p>
                          <w:p w14:paraId="576FCC67" w14:textId="77777777" w:rsidR="00781B8F" w:rsidRPr="00A61C5A" w:rsidRDefault="00781B8F" w:rsidP="00781B8F">
                            <w:pPr>
                              <w:tabs>
                                <w:tab w:val="num" w:pos="720"/>
                              </w:tabs>
                              <w:ind w:left="360"/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</w:pPr>
                            <w:r w:rsidRPr="00A61C5A"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  <w:t xml:space="preserve">   - Using tools and equipment like </w:t>
                            </w:r>
                            <w:r w:rsidR="00E422D2" w:rsidRPr="00A61C5A"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  <w:t>staplers</w:t>
                            </w:r>
                            <w:r w:rsidRPr="00A61C5A"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  <w:t xml:space="preserve"> </w:t>
                            </w:r>
                          </w:p>
                          <w:p w14:paraId="770181BA" w14:textId="69B31802" w:rsidR="00E422D2" w:rsidRPr="00A61C5A" w:rsidRDefault="00781B8F" w:rsidP="00781B8F">
                            <w:pPr>
                              <w:tabs>
                                <w:tab w:val="num" w:pos="720"/>
                              </w:tabs>
                              <w:ind w:left="360"/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</w:pPr>
                            <w:r w:rsidRPr="00A61C5A"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  <w:t xml:space="preserve">   </w:t>
                            </w:r>
                            <w:r w:rsidR="00342320" w:rsidRPr="00A61C5A"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  <w:t>Sellotape</w:t>
                            </w:r>
                            <w:r w:rsidR="00E422D2" w:rsidRPr="00A61C5A"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  <w:t xml:space="preserve">, masking tape, </w:t>
                            </w:r>
                            <w:r w:rsidR="00342320" w:rsidRPr="00A61C5A"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  <w:t>hole punchers</w:t>
                            </w:r>
                            <w:r w:rsidR="00E422D2" w:rsidRPr="00A61C5A"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  <w:t xml:space="preserve"> </w:t>
                            </w:r>
                            <w:r w:rsidRPr="00A61C5A"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  <w:t xml:space="preserve">and </w:t>
                            </w:r>
                            <w:r w:rsidR="00E422D2" w:rsidRPr="00A61C5A"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  <w:t xml:space="preserve">   </w:t>
                            </w:r>
                          </w:p>
                          <w:p w14:paraId="5471F64C" w14:textId="26442F2C" w:rsidR="00096ACA" w:rsidRPr="00A61C5A" w:rsidRDefault="00E422D2" w:rsidP="00F30F26">
                            <w:pPr>
                              <w:tabs>
                                <w:tab w:val="num" w:pos="720"/>
                              </w:tabs>
                              <w:ind w:left="360"/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</w:pPr>
                            <w:r w:rsidRPr="00A61C5A"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  <w:t xml:space="preserve">       </w:t>
                            </w:r>
                            <w:r w:rsidR="00781B8F" w:rsidRPr="00A61C5A"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  <w:t>scissors with increasing accuracy.</w:t>
                            </w:r>
                          </w:p>
                        </w:txbxContent>
                      </wps:txbx>
                      <wps:bodyPr rot="0" vert="horz" wrap="square" lIns="104242" tIns="52121" rIns="104242" bIns="52121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EF89A0E" id="Rectangle 3" o:spid="_x0000_s1026" style="position:absolute;margin-left:237.7pt;margin-top:1.3pt;width:256.8pt;height:15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" fillcolor="#f7f7f7">
                <v:fill color2="#d8d8d8" angle="135" focus="100%" type="gradient"/>
                <v:shadow on="t" offset="5pt,3pt"/>
                <v:textbox inset="2.89561mm,1.44781mm,2.89561mm,1.44781mm">
                  <w:txbxContent>
                    <w:p w14:paraId="63C32C8C" w14:textId="77777777" w:rsidR="001669D3" w:rsidRPr="00A61C5A" w:rsidRDefault="00E6262A" w:rsidP="001D1E1C">
                      <w:pPr>
                        <w:jc w:val="center"/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</w:pPr>
                      <w:bookmarkStart w:id="1" w:name="_Hlk101961656"/>
                      <w:bookmarkEnd w:id="1"/>
                      <w:r w:rsidRPr="00A61C5A"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  <w:t>Physical Development</w:t>
                      </w:r>
                    </w:p>
                    <w:p w14:paraId="5190DE7C" w14:textId="77777777" w:rsidR="00781B8F" w:rsidRPr="00A61C5A" w:rsidRDefault="00E422D2" w:rsidP="00781B8F">
                      <w:pPr>
                        <w:numPr>
                          <w:ilvl w:val="0"/>
                          <w:numId w:val="19"/>
                        </w:numPr>
                        <w:tabs>
                          <w:tab w:val="clear" w:pos="720"/>
                          <w:tab w:val="num" w:pos="120"/>
                          <w:tab w:val="num" w:pos="240"/>
                          <w:tab w:val="num" w:pos="4471"/>
                        </w:tabs>
                        <w:ind w:left="0" w:right="-78" w:firstLine="0"/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</w:pPr>
                      <w:r w:rsidRPr="00A61C5A"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  <w:t>Gross Motor movements</w:t>
                      </w:r>
                      <w:r w:rsidR="00E23163" w:rsidRPr="00A61C5A"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  <w:t xml:space="preserve"> during moving time</w:t>
                      </w:r>
                      <w:r w:rsidRPr="00A61C5A"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  <w:t>.</w:t>
                      </w:r>
                    </w:p>
                    <w:p w14:paraId="153EE3AC" w14:textId="02BBAF90" w:rsidR="00AF7F8E" w:rsidRPr="00A61C5A" w:rsidRDefault="00781B8F" w:rsidP="009D271B">
                      <w:pPr>
                        <w:numPr>
                          <w:ilvl w:val="0"/>
                          <w:numId w:val="19"/>
                        </w:numPr>
                        <w:tabs>
                          <w:tab w:val="clear" w:pos="720"/>
                          <w:tab w:val="num" w:pos="120"/>
                          <w:tab w:val="num" w:pos="240"/>
                          <w:tab w:val="num" w:pos="4471"/>
                        </w:tabs>
                        <w:ind w:left="0" w:firstLine="0"/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</w:pPr>
                      <w:r w:rsidRPr="00A61C5A"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  <w:t xml:space="preserve">PE sessions: </w:t>
                      </w:r>
                      <w:r w:rsidR="005216D5"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  <w:t>Throwing and catching</w:t>
                      </w:r>
                      <w:r w:rsidR="007267A9"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  <w:t>, active ath</w:t>
                      </w:r>
                      <w:r w:rsidR="00FC4EF7"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  <w:t>letics.</w:t>
                      </w:r>
                    </w:p>
                    <w:p w14:paraId="41C5AC4D" w14:textId="1D7ACDB2" w:rsidR="00781B8F" w:rsidRPr="00A61C5A" w:rsidRDefault="00781B8F" w:rsidP="009D271B">
                      <w:pPr>
                        <w:numPr>
                          <w:ilvl w:val="0"/>
                          <w:numId w:val="19"/>
                        </w:numPr>
                        <w:tabs>
                          <w:tab w:val="clear" w:pos="720"/>
                          <w:tab w:val="num" w:pos="120"/>
                          <w:tab w:val="num" w:pos="240"/>
                          <w:tab w:val="num" w:pos="4471"/>
                        </w:tabs>
                        <w:ind w:left="0" w:firstLine="0"/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</w:pPr>
                      <w:r w:rsidRPr="00A61C5A"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  <w:t>F</w:t>
                      </w:r>
                      <w:r w:rsidR="00E23163" w:rsidRPr="00A61C5A"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  <w:t>unky</w:t>
                      </w:r>
                      <w:r w:rsidR="00E422D2" w:rsidRPr="00A61C5A"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  <w:t xml:space="preserve"> Finger activities: weaving, threading, joining</w:t>
                      </w:r>
                      <w:r w:rsidRPr="00A61C5A"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  <w:t xml:space="preserve">, </w:t>
                      </w:r>
                      <w:r w:rsidR="00E422D2" w:rsidRPr="00A61C5A"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  <w:t>slotting</w:t>
                      </w:r>
                      <w:r w:rsidRPr="00A61C5A"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  <w:t xml:space="preserve"> shapes together, drawing and colouring pictures </w:t>
                      </w:r>
                      <w:r w:rsidR="00E422D2" w:rsidRPr="00A61C5A"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  <w:t>l</w:t>
                      </w:r>
                      <w:r w:rsidRPr="00A61C5A"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  <w:t>inked to ‘</w:t>
                      </w:r>
                      <w:r w:rsidR="00900DBE"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  <w:t>bees trees and seed</w:t>
                      </w:r>
                      <w:r w:rsidR="00E422D2" w:rsidRPr="00A61C5A"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  <w:t>’</w:t>
                      </w:r>
                      <w:r w:rsidR="00900DBE"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  <w:t>.</w:t>
                      </w:r>
                    </w:p>
                    <w:p w14:paraId="576FCC67" w14:textId="77777777" w:rsidR="00781B8F" w:rsidRPr="00A61C5A" w:rsidRDefault="00781B8F" w:rsidP="00781B8F">
                      <w:pPr>
                        <w:tabs>
                          <w:tab w:val="num" w:pos="720"/>
                        </w:tabs>
                        <w:ind w:left="360"/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</w:pPr>
                      <w:r w:rsidRPr="00A61C5A"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  <w:t xml:space="preserve">   - Using tools and equipment like </w:t>
                      </w:r>
                      <w:r w:rsidR="00E422D2" w:rsidRPr="00A61C5A"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  <w:t>staplers</w:t>
                      </w:r>
                      <w:r w:rsidRPr="00A61C5A"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  <w:t xml:space="preserve"> </w:t>
                      </w:r>
                    </w:p>
                    <w:p w14:paraId="770181BA" w14:textId="69B31802" w:rsidR="00E422D2" w:rsidRPr="00A61C5A" w:rsidRDefault="00781B8F" w:rsidP="00781B8F">
                      <w:pPr>
                        <w:tabs>
                          <w:tab w:val="num" w:pos="720"/>
                        </w:tabs>
                        <w:ind w:left="360"/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</w:pPr>
                      <w:r w:rsidRPr="00A61C5A"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  <w:t xml:space="preserve">   </w:t>
                      </w:r>
                      <w:r w:rsidR="00342320" w:rsidRPr="00A61C5A"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  <w:t>Sellotape</w:t>
                      </w:r>
                      <w:r w:rsidR="00E422D2" w:rsidRPr="00A61C5A"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  <w:t xml:space="preserve">, masking tape, </w:t>
                      </w:r>
                      <w:r w:rsidR="00342320" w:rsidRPr="00A61C5A"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  <w:t>hole punchers</w:t>
                      </w:r>
                      <w:r w:rsidR="00E422D2" w:rsidRPr="00A61C5A"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  <w:t xml:space="preserve"> </w:t>
                      </w:r>
                      <w:r w:rsidRPr="00A61C5A"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  <w:t xml:space="preserve">and </w:t>
                      </w:r>
                      <w:r w:rsidR="00E422D2" w:rsidRPr="00A61C5A"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  <w:t xml:space="preserve">   </w:t>
                      </w:r>
                    </w:p>
                    <w:p w14:paraId="5471F64C" w14:textId="26442F2C" w:rsidR="00096ACA" w:rsidRPr="00A61C5A" w:rsidRDefault="00E422D2" w:rsidP="00F30F26">
                      <w:pPr>
                        <w:tabs>
                          <w:tab w:val="num" w:pos="720"/>
                        </w:tabs>
                        <w:ind w:left="360"/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</w:pPr>
                      <w:r w:rsidRPr="00A61C5A"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  <w:t xml:space="preserve">       </w:t>
                      </w:r>
                      <w:r w:rsidR="00781B8F" w:rsidRPr="00A61C5A"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  <w:t>scissors with increasing accuracy.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5279BB1B" wp14:editId="6B17EFCC">
                <wp:simplePos x="0" y="0"/>
                <wp:positionH relativeFrom="column">
                  <wp:posOffset>6546969</wp:posOffset>
                </wp:positionH>
                <wp:positionV relativeFrom="paragraph">
                  <wp:posOffset>16775</wp:posOffset>
                </wp:positionV>
                <wp:extent cx="2605177" cy="1733550"/>
                <wp:effectExtent l="0" t="0" r="100330" b="57150"/>
                <wp:wrapNone/>
                <wp:docPr id="10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05177" cy="17335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CC99FF"/>
                            </a:gs>
                            <a:gs pos="100000">
                              <a:srgbClr val="FFFFFF"/>
                            </a:gs>
                          </a:gsLst>
                          <a:path path="rect">
                            <a:fillToRect l="100000" b="100000"/>
                          </a:path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74053" dir="1857825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60AC8A0D" w14:textId="77777777" w:rsidR="001669D3" w:rsidRPr="00A61C5A" w:rsidRDefault="001669D3" w:rsidP="00991D68">
                            <w:pPr>
                              <w:jc w:val="center"/>
                              <w:rPr>
                                <w:rFonts w:ascii="Topmarks" w:hAnsi="Topmarks"/>
                                <w:b/>
                                <w:sz w:val="28"/>
                                <w:szCs w:val="32"/>
                              </w:rPr>
                            </w:pPr>
                            <w:r w:rsidRPr="00A61C5A">
                              <w:rPr>
                                <w:rFonts w:ascii="Topmarks" w:hAnsi="Topmarks"/>
                                <w:b/>
                                <w:sz w:val="28"/>
                                <w:szCs w:val="32"/>
                              </w:rPr>
                              <w:t>Personal, Social and Emotional Development</w:t>
                            </w:r>
                          </w:p>
                          <w:p w14:paraId="56390F87" w14:textId="77777777" w:rsidR="00E5633B" w:rsidRPr="00A61C5A" w:rsidRDefault="00E5633B" w:rsidP="00991D68">
                            <w:pPr>
                              <w:jc w:val="center"/>
                              <w:rPr>
                                <w:rFonts w:ascii="Topmarks" w:hAnsi="Topmarks"/>
                                <w:b/>
                                <w:sz w:val="28"/>
                                <w:szCs w:val="32"/>
                              </w:rPr>
                            </w:pPr>
                          </w:p>
                          <w:p w14:paraId="2CB024BB" w14:textId="050DE357" w:rsidR="005216D5" w:rsidRDefault="00781B8F" w:rsidP="005216D5">
                            <w:pPr>
                              <w:rPr>
                                <w:rFonts w:ascii="Topmarks" w:hAnsi="Topmarks"/>
                                <w:sz w:val="20"/>
                              </w:rPr>
                            </w:pPr>
                            <w:r w:rsidRPr="00A61C5A">
                              <w:rPr>
                                <w:rFonts w:ascii="Topmarks" w:hAnsi="Topmarks"/>
                                <w:sz w:val="20"/>
                              </w:rPr>
                              <w:t xml:space="preserve">- </w:t>
                            </w:r>
                            <w:r w:rsidR="005216D5" w:rsidRPr="005216D5">
                              <w:rPr>
                                <w:rFonts w:ascii="Comic Sans MS" w:hAnsi="Comic Sans MS"/>
                                <w:sz w:val="20"/>
                              </w:rPr>
                              <w:t>Seasons</w:t>
                            </w:r>
                          </w:p>
                          <w:p w14:paraId="08F0682E" w14:textId="3DE093B3" w:rsidR="005216D5" w:rsidRPr="005216D5" w:rsidRDefault="005216D5" w:rsidP="005216D5">
                            <w:pPr>
                              <w:rPr>
                                <w:rFonts w:ascii="Topmarks" w:hAnsi="Topmarks"/>
                                <w:sz w:val="20"/>
                              </w:rPr>
                            </w:pPr>
                            <w:r w:rsidRPr="005216D5">
                              <w:rPr>
                                <w:rFonts w:ascii="Comic Sans MS" w:hAnsi="Comic Sans MS"/>
                                <w:sz w:val="20"/>
                              </w:rPr>
                              <w:t>- Life stages - plants, animals, humans</w:t>
                            </w:r>
                            <w:r w:rsidR="00900DBE">
                              <w:rPr>
                                <w:rFonts w:ascii="Comic Sans MS" w:hAnsi="Comic Sans MS"/>
                                <w:sz w:val="20"/>
                              </w:rPr>
                              <w:t>.</w:t>
                            </w:r>
                          </w:p>
                          <w:p w14:paraId="5A32E128" w14:textId="77777777" w:rsidR="005216D5" w:rsidRDefault="005216D5" w:rsidP="005216D5">
                            <w:pPr>
                              <w:rPr>
                                <w:rFonts w:ascii="Comic Sans MS" w:hAnsi="Comic Sans MS"/>
                                <w:sz w:val="20"/>
                              </w:rPr>
                            </w:pPr>
                            <w:r w:rsidRPr="005216D5">
                              <w:rPr>
                                <w:rFonts w:ascii="Comic Sans MS" w:hAnsi="Comic Sans MS"/>
                                <w:sz w:val="20"/>
                              </w:rPr>
                              <w:t>- Life Stages: Human life stage - who will I be?</w:t>
                            </w:r>
                          </w:p>
                          <w:p w14:paraId="6B3D2C9E" w14:textId="6CF4AB06" w:rsidR="00EA0E13" w:rsidRPr="00EA0E13" w:rsidRDefault="00EA0E13" w:rsidP="005216D5">
                            <w:pPr>
                              <w:rPr>
                                <w:rFonts w:ascii="Comic Sans MS" w:hAnsi="Comic Sans MS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104242" tIns="52121" rIns="104242" bIns="52121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79BB1B" id="Rectangle 7" o:spid="_x0000_s1027" style="position:absolute;margin-left:515.5pt;margin-top:1.3pt;width:205.15pt;height:136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" fillcolor="#c9f">
                <v:fill rotate="t" focusposition="1" focussize="" focus="100%" type="gradientRadial">
                  <o:fill v:ext="view" type="gradientCenter"/>
                </v:fill>
                <v:shadow on="t" offset="5pt,3pt"/>
                <v:textbox inset="2.89561mm,1.44781mm,2.89561mm,1.44781mm">
                  <w:txbxContent>
                    <w:p w14:paraId="60AC8A0D" w14:textId="77777777" w:rsidR="001669D3" w:rsidRPr="00A61C5A" w:rsidRDefault="001669D3" w:rsidP="00991D68">
                      <w:pPr>
                        <w:jc w:val="center"/>
                        <w:rPr>
                          <w:rFonts w:ascii="Topmarks" w:hAnsi="Topmarks"/>
                          <w:b/>
                          <w:sz w:val="28"/>
                          <w:szCs w:val="32"/>
                        </w:rPr>
                      </w:pPr>
                      <w:r w:rsidRPr="00A61C5A">
                        <w:rPr>
                          <w:rFonts w:ascii="Topmarks" w:hAnsi="Topmarks"/>
                          <w:b/>
                          <w:sz w:val="28"/>
                          <w:szCs w:val="32"/>
                        </w:rPr>
                        <w:t>Personal, Social and Emotional Development</w:t>
                      </w:r>
                    </w:p>
                    <w:p w14:paraId="56390F87" w14:textId="77777777" w:rsidR="00E5633B" w:rsidRPr="00A61C5A" w:rsidRDefault="00E5633B" w:rsidP="00991D68">
                      <w:pPr>
                        <w:jc w:val="center"/>
                        <w:rPr>
                          <w:rFonts w:ascii="Topmarks" w:hAnsi="Topmarks"/>
                          <w:b/>
                          <w:sz w:val="28"/>
                          <w:szCs w:val="32"/>
                        </w:rPr>
                      </w:pPr>
                    </w:p>
                    <w:p w14:paraId="2CB024BB" w14:textId="050DE357" w:rsidR="005216D5" w:rsidRDefault="00781B8F" w:rsidP="005216D5">
                      <w:pPr>
                        <w:rPr>
                          <w:rFonts w:ascii="Topmarks" w:hAnsi="Topmarks"/>
                          <w:sz w:val="20"/>
                        </w:rPr>
                      </w:pPr>
                      <w:r w:rsidRPr="00A61C5A">
                        <w:rPr>
                          <w:rFonts w:ascii="Topmarks" w:hAnsi="Topmarks"/>
                          <w:sz w:val="20"/>
                        </w:rPr>
                        <w:t xml:space="preserve">- </w:t>
                      </w:r>
                      <w:r w:rsidR="005216D5" w:rsidRPr="005216D5">
                        <w:rPr>
                          <w:rFonts w:ascii="Comic Sans MS" w:hAnsi="Comic Sans MS"/>
                          <w:sz w:val="20"/>
                        </w:rPr>
                        <w:t>Seasons</w:t>
                      </w:r>
                    </w:p>
                    <w:p w14:paraId="08F0682E" w14:textId="3DE093B3" w:rsidR="005216D5" w:rsidRPr="005216D5" w:rsidRDefault="005216D5" w:rsidP="005216D5">
                      <w:pPr>
                        <w:rPr>
                          <w:rFonts w:ascii="Topmarks" w:hAnsi="Topmarks"/>
                          <w:sz w:val="20"/>
                        </w:rPr>
                      </w:pPr>
                      <w:r w:rsidRPr="005216D5">
                        <w:rPr>
                          <w:rFonts w:ascii="Comic Sans MS" w:hAnsi="Comic Sans MS"/>
                          <w:sz w:val="20"/>
                        </w:rPr>
                        <w:t>- Life stages - plants, animals, humans</w:t>
                      </w:r>
                      <w:r w:rsidR="00900DBE">
                        <w:rPr>
                          <w:rFonts w:ascii="Comic Sans MS" w:hAnsi="Comic Sans MS"/>
                          <w:sz w:val="20"/>
                        </w:rPr>
                        <w:t>.</w:t>
                      </w:r>
                    </w:p>
                    <w:p w14:paraId="5A32E128" w14:textId="77777777" w:rsidR="005216D5" w:rsidRDefault="005216D5" w:rsidP="005216D5">
                      <w:pPr>
                        <w:rPr>
                          <w:rFonts w:ascii="Comic Sans MS" w:hAnsi="Comic Sans MS"/>
                          <w:sz w:val="20"/>
                        </w:rPr>
                      </w:pPr>
                      <w:r w:rsidRPr="005216D5">
                        <w:rPr>
                          <w:rFonts w:ascii="Comic Sans MS" w:hAnsi="Comic Sans MS"/>
                          <w:sz w:val="20"/>
                        </w:rPr>
                        <w:t>- Life Stages: Human life stage - who will I be?</w:t>
                      </w:r>
                    </w:p>
                    <w:p w14:paraId="6B3D2C9E" w14:textId="6CF4AB06" w:rsidR="00EA0E13" w:rsidRPr="00EA0E13" w:rsidRDefault="00EA0E13" w:rsidP="005216D5">
                      <w:pPr>
                        <w:rPr>
                          <w:rFonts w:ascii="Comic Sans MS" w:hAnsi="Comic Sans MS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4CCB5776" wp14:editId="1BC0527C">
                <wp:simplePos x="0" y="0"/>
                <wp:positionH relativeFrom="column">
                  <wp:posOffset>-78117</wp:posOffset>
                </wp:positionH>
                <wp:positionV relativeFrom="paragraph">
                  <wp:posOffset>16774</wp:posOffset>
                </wp:positionV>
                <wp:extent cx="2510287" cy="1733909"/>
                <wp:effectExtent l="0" t="0" r="99695" b="57150"/>
                <wp:wrapNone/>
                <wp:docPr id="11" name="_s10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10287" cy="1733909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E599"/>
                            </a:gs>
                            <a:gs pos="100000">
                              <a:srgbClr val="FFE599">
                                <a:gamma/>
                                <a:tint val="20000"/>
                                <a:invGamma/>
                              </a:srgbClr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74053" dir="1857825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23431BF6" w14:textId="77777777" w:rsidR="00BB3D34" w:rsidRPr="00A61C5A" w:rsidRDefault="001669D3" w:rsidP="00E86170">
                            <w:pPr>
                              <w:jc w:val="center"/>
                              <w:rPr>
                                <w:rFonts w:ascii="Topmarks" w:hAnsi="Topmarks"/>
                                <w:b/>
                                <w:sz w:val="28"/>
                                <w:szCs w:val="32"/>
                              </w:rPr>
                            </w:pPr>
                            <w:r w:rsidRPr="00A61C5A">
                              <w:rPr>
                                <w:rFonts w:ascii="Topmarks" w:hAnsi="Topmarks"/>
                                <w:b/>
                                <w:sz w:val="28"/>
                                <w:szCs w:val="32"/>
                              </w:rPr>
                              <w:t xml:space="preserve">Communication, Language </w:t>
                            </w:r>
                          </w:p>
                          <w:p w14:paraId="6094751F" w14:textId="77777777" w:rsidR="00744A8B" w:rsidRPr="00A61C5A" w:rsidRDefault="001669D3" w:rsidP="00E86170">
                            <w:pPr>
                              <w:jc w:val="center"/>
                              <w:rPr>
                                <w:rFonts w:ascii="Topmarks" w:hAnsi="Topmarks"/>
                                <w:b/>
                                <w:sz w:val="28"/>
                                <w:szCs w:val="32"/>
                              </w:rPr>
                            </w:pPr>
                            <w:r w:rsidRPr="00A61C5A">
                              <w:rPr>
                                <w:rFonts w:ascii="Topmarks" w:hAnsi="Topmarks"/>
                                <w:b/>
                                <w:sz w:val="28"/>
                                <w:szCs w:val="32"/>
                              </w:rPr>
                              <w:t>and Literacy</w:t>
                            </w:r>
                          </w:p>
                          <w:p w14:paraId="3A5E0E6A" w14:textId="77777777" w:rsidR="005F207A" w:rsidRPr="00A61C5A" w:rsidRDefault="005F207A" w:rsidP="00E86170">
                            <w:pPr>
                              <w:jc w:val="center"/>
                              <w:rPr>
                                <w:rFonts w:ascii="Topmarks" w:hAnsi="Topmarks"/>
                                <w:b/>
                                <w:sz w:val="28"/>
                                <w:szCs w:val="32"/>
                              </w:rPr>
                            </w:pPr>
                          </w:p>
                          <w:p w14:paraId="455BBE6A" w14:textId="66738085" w:rsidR="00781B8F" w:rsidRPr="00A61C5A" w:rsidRDefault="005216D5" w:rsidP="00781B8F">
                            <w:pPr>
                              <w:numPr>
                                <w:ilvl w:val="0"/>
                                <w:numId w:val="14"/>
                              </w:numPr>
                              <w:tabs>
                                <w:tab w:val="num" w:pos="240"/>
                              </w:tabs>
                              <w:autoSpaceDE w:val="0"/>
                              <w:autoSpaceDN w:val="0"/>
                              <w:adjustRightInd w:val="0"/>
                              <w:ind w:left="120" w:firstLine="0"/>
                              <w:rPr>
                                <w:rFonts w:ascii="Topmarks" w:hAnsi="Topmarks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opmarks" w:hAnsi="Topmarks" w:cs="Arial"/>
                                <w:sz w:val="20"/>
                                <w:szCs w:val="22"/>
                              </w:rPr>
                              <w:t xml:space="preserve"> Asking questions</w:t>
                            </w:r>
                            <w:r w:rsidR="005F207A" w:rsidRPr="00A61C5A">
                              <w:rPr>
                                <w:rFonts w:ascii="Topmarks" w:hAnsi="Topmarks" w:cs="Arial"/>
                                <w:sz w:val="20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Topmarks" w:hAnsi="Topmarks" w:cs="Arial"/>
                                <w:sz w:val="22"/>
                                <w:szCs w:val="22"/>
                              </w:rPr>
                              <w:t>to find out more</w:t>
                            </w:r>
                          </w:p>
                          <w:p w14:paraId="6BA4D467" w14:textId="0BCF21B4" w:rsidR="005F207A" w:rsidRPr="00A61C5A" w:rsidRDefault="005216D5" w:rsidP="00781B8F">
                            <w:pPr>
                              <w:numPr>
                                <w:ilvl w:val="0"/>
                                <w:numId w:val="14"/>
                              </w:numPr>
                              <w:tabs>
                                <w:tab w:val="num" w:pos="240"/>
                              </w:tabs>
                              <w:autoSpaceDE w:val="0"/>
                              <w:autoSpaceDN w:val="0"/>
                              <w:adjustRightInd w:val="0"/>
                              <w:ind w:left="120" w:firstLine="0"/>
                              <w:rPr>
                                <w:rFonts w:ascii="Topmarks" w:hAnsi="Topmarks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opmarks" w:hAnsi="Topmarks" w:cs="Arial"/>
                                <w:sz w:val="22"/>
                                <w:szCs w:val="22"/>
                              </w:rPr>
                              <w:t>Connect one idea to another using connectives</w:t>
                            </w:r>
                          </w:p>
                          <w:p w14:paraId="2D7562D6" w14:textId="2DD267AA" w:rsidR="005F207A" w:rsidRPr="00A61C5A" w:rsidRDefault="005216D5" w:rsidP="00781B8F">
                            <w:pPr>
                              <w:numPr>
                                <w:ilvl w:val="0"/>
                                <w:numId w:val="14"/>
                              </w:numPr>
                              <w:tabs>
                                <w:tab w:val="num" w:pos="240"/>
                              </w:tabs>
                              <w:autoSpaceDE w:val="0"/>
                              <w:autoSpaceDN w:val="0"/>
                              <w:adjustRightInd w:val="0"/>
                              <w:ind w:left="120" w:firstLine="0"/>
                              <w:rPr>
                                <w:rFonts w:ascii="Topmarks" w:hAnsi="Topmarks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opmarks" w:hAnsi="Topmarks" w:cs="Arial"/>
                                <w:sz w:val="22"/>
                                <w:szCs w:val="22"/>
                              </w:rPr>
                              <w:t>Describing events</w:t>
                            </w:r>
                          </w:p>
                          <w:p w14:paraId="0B5D897B" w14:textId="77777777" w:rsidR="00CB4511" w:rsidRPr="00A61C5A" w:rsidRDefault="00CB4511">
                            <w:pPr>
                              <w:autoSpaceDE w:val="0"/>
                              <w:autoSpaceDN w:val="0"/>
                              <w:adjustRightInd w:val="0"/>
                              <w:ind w:left="360"/>
                              <w:rPr>
                                <w:rFonts w:ascii="Topmarks" w:hAnsi="Topmarks"/>
                              </w:rPr>
                            </w:pPr>
                          </w:p>
                        </w:txbxContent>
                      </wps:txbx>
                      <wps:bodyPr rot="0" vert="horz" wrap="square" lIns="104242" tIns="52121" rIns="104242" bIns="52121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CB5776" id="_s1032" o:spid="_x0000_s1028" style="position:absolute;margin-left:-6.15pt;margin-top:1.3pt;width:197.65pt;height:136.5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" fillcolor="#ffe599">
                <v:fill color2="#fffaeb" focus="100%" type="gradient"/>
                <v:shadow on="t" offset="5pt,3pt"/>
                <v:textbox inset="2.89561mm,1.44781mm,2.89561mm,1.44781mm">
                  <w:txbxContent>
                    <w:p w14:paraId="23431BF6" w14:textId="77777777" w:rsidR="00BB3D34" w:rsidRPr="00A61C5A" w:rsidRDefault="001669D3" w:rsidP="00E86170">
                      <w:pPr>
                        <w:jc w:val="center"/>
                        <w:rPr>
                          <w:rFonts w:ascii="Topmarks" w:hAnsi="Topmarks"/>
                          <w:b/>
                          <w:sz w:val="28"/>
                          <w:szCs w:val="32"/>
                        </w:rPr>
                      </w:pPr>
                      <w:r w:rsidRPr="00A61C5A">
                        <w:rPr>
                          <w:rFonts w:ascii="Topmarks" w:hAnsi="Topmarks"/>
                          <w:b/>
                          <w:sz w:val="28"/>
                          <w:szCs w:val="32"/>
                        </w:rPr>
                        <w:t xml:space="preserve">Communication, Language </w:t>
                      </w:r>
                    </w:p>
                    <w:p w14:paraId="6094751F" w14:textId="77777777" w:rsidR="00744A8B" w:rsidRPr="00A61C5A" w:rsidRDefault="001669D3" w:rsidP="00E86170">
                      <w:pPr>
                        <w:jc w:val="center"/>
                        <w:rPr>
                          <w:rFonts w:ascii="Topmarks" w:hAnsi="Topmarks"/>
                          <w:b/>
                          <w:sz w:val="28"/>
                          <w:szCs w:val="32"/>
                        </w:rPr>
                      </w:pPr>
                      <w:r w:rsidRPr="00A61C5A">
                        <w:rPr>
                          <w:rFonts w:ascii="Topmarks" w:hAnsi="Topmarks"/>
                          <w:b/>
                          <w:sz w:val="28"/>
                          <w:szCs w:val="32"/>
                        </w:rPr>
                        <w:t>and Literacy</w:t>
                      </w:r>
                    </w:p>
                    <w:p w14:paraId="3A5E0E6A" w14:textId="77777777" w:rsidR="005F207A" w:rsidRPr="00A61C5A" w:rsidRDefault="005F207A" w:rsidP="00E86170">
                      <w:pPr>
                        <w:jc w:val="center"/>
                        <w:rPr>
                          <w:rFonts w:ascii="Topmarks" w:hAnsi="Topmarks"/>
                          <w:b/>
                          <w:sz w:val="28"/>
                          <w:szCs w:val="32"/>
                        </w:rPr>
                      </w:pPr>
                    </w:p>
                    <w:p w14:paraId="455BBE6A" w14:textId="66738085" w:rsidR="00781B8F" w:rsidRPr="00A61C5A" w:rsidRDefault="005216D5" w:rsidP="00781B8F">
                      <w:pPr>
                        <w:numPr>
                          <w:ilvl w:val="0"/>
                          <w:numId w:val="14"/>
                        </w:numPr>
                        <w:tabs>
                          <w:tab w:val="num" w:pos="240"/>
                        </w:tabs>
                        <w:autoSpaceDE w:val="0"/>
                        <w:autoSpaceDN w:val="0"/>
                        <w:adjustRightInd w:val="0"/>
                        <w:ind w:left="120" w:firstLine="0"/>
                        <w:rPr>
                          <w:rFonts w:ascii="Topmarks" w:hAnsi="Topmarks" w:cs="Arial"/>
                          <w:sz w:val="22"/>
                          <w:szCs w:val="22"/>
                        </w:rPr>
                      </w:pPr>
                      <w:r>
                        <w:rPr>
                          <w:rFonts w:ascii="Topmarks" w:hAnsi="Topmarks" w:cs="Arial"/>
                          <w:sz w:val="20"/>
                          <w:szCs w:val="22"/>
                        </w:rPr>
                        <w:t xml:space="preserve"> Asking questions</w:t>
                      </w:r>
                      <w:r w:rsidR="005F207A" w:rsidRPr="00A61C5A">
                        <w:rPr>
                          <w:rFonts w:ascii="Topmarks" w:hAnsi="Topmarks" w:cs="Arial"/>
                          <w:sz w:val="20"/>
                          <w:szCs w:val="22"/>
                        </w:rPr>
                        <w:t xml:space="preserve"> </w:t>
                      </w:r>
                      <w:r>
                        <w:rPr>
                          <w:rFonts w:ascii="Topmarks" w:hAnsi="Topmarks" w:cs="Arial"/>
                          <w:sz w:val="22"/>
                          <w:szCs w:val="22"/>
                        </w:rPr>
                        <w:t>to find out more</w:t>
                      </w:r>
                    </w:p>
                    <w:p w14:paraId="6BA4D467" w14:textId="0BCF21B4" w:rsidR="005F207A" w:rsidRPr="00A61C5A" w:rsidRDefault="005216D5" w:rsidP="00781B8F">
                      <w:pPr>
                        <w:numPr>
                          <w:ilvl w:val="0"/>
                          <w:numId w:val="14"/>
                        </w:numPr>
                        <w:tabs>
                          <w:tab w:val="num" w:pos="240"/>
                        </w:tabs>
                        <w:autoSpaceDE w:val="0"/>
                        <w:autoSpaceDN w:val="0"/>
                        <w:adjustRightInd w:val="0"/>
                        <w:ind w:left="120" w:firstLine="0"/>
                        <w:rPr>
                          <w:rFonts w:ascii="Topmarks" w:hAnsi="Topmarks" w:cs="Arial"/>
                          <w:sz w:val="22"/>
                          <w:szCs w:val="22"/>
                        </w:rPr>
                      </w:pPr>
                      <w:r>
                        <w:rPr>
                          <w:rFonts w:ascii="Topmarks" w:hAnsi="Topmarks" w:cs="Arial"/>
                          <w:sz w:val="22"/>
                          <w:szCs w:val="22"/>
                        </w:rPr>
                        <w:t>Connect one idea to another using connectives</w:t>
                      </w:r>
                    </w:p>
                    <w:p w14:paraId="2D7562D6" w14:textId="2DD267AA" w:rsidR="005F207A" w:rsidRPr="00A61C5A" w:rsidRDefault="005216D5" w:rsidP="00781B8F">
                      <w:pPr>
                        <w:numPr>
                          <w:ilvl w:val="0"/>
                          <w:numId w:val="14"/>
                        </w:numPr>
                        <w:tabs>
                          <w:tab w:val="num" w:pos="240"/>
                        </w:tabs>
                        <w:autoSpaceDE w:val="0"/>
                        <w:autoSpaceDN w:val="0"/>
                        <w:adjustRightInd w:val="0"/>
                        <w:ind w:left="120" w:firstLine="0"/>
                        <w:rPr>
                          <w:rFonts w:ascii="Topmarks" w:hAnsi="Topmarks" w:cs="Arial"/>
                          <w:sz w:val="22"/>
                          <w:szCs w:val="22"/>
                        </w:rPr>
                      </w:pPr>
                      <w:r>
                        <w:rPr>
                          <w:rFonts w:ascii="Topmarks" w:hAnsi="Topmarks" w:cs="Arial"/>
                          <w:sz w:val="22"/>
                          <w:szCs w:val="22"/>
                        </w:rPr>
                        <w:t>Describing events</w:t>
                      </w:r>
                    </w:p>
                    <w:p w14:paraId="0B5D897B" w14:textId="77777777" w:rsidR="00CB4511" w:rsidRPr="00A61C5A" w:rsidRDefault="00CB4511">
                      <w:pPr>
                        <w:autoSpaceDE w:val="0"/>
                        <w:autoSpaceDN w:val="0"/>
                        <w:adjustRightInd w:val="0"/>
                        <w:ind w:left="360"/>
                        <w:rPr>
                          <w:rFonts w:ascii="Topmarks" w:hAnsi="Topmarks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4E58F27" w14:textId="12E83E31" w:rsidR="00D26086" w:rsidRDefault="00D26086"/>
    <w:p w14:paraId="15B1986C" w14:textId="77777777" w:rsidR="00D26086" w:rsidRDefault="00D26086"/>
    <w:p w14:paraId="59312520" w14:textId="601793CD" w:rsidR="00D26086" w:rsidRDefault="00D26086"/>
    <w:p w14:paraId="4D6A17D0" w14:textId="3509FE80" w:rsidR="00D26086" w:rsidRDefault="00D26086"/>
    <w:p w14:paraId="7A206292" w14:textId="77777777" w:rsidR="00D26086" w:rsidRDefault="00D26086" w:rsidP="008618D6">
      <w:pPr>
        <w:jc w:val="right"/>
      </w:pPr>
    </w:p>
    <w:p w14:paraId="47727D57" w14:textId="2DF8FA77" w:rsidR="00D26086" w:rsidRDefault="00E5633B">
      <w:r>
        <w:rPr>
          <w:noProof/>
          <w:lang w:eastAsia="en-GB"/>
        </w:rPr>
        <w:drawing>
          <wp:anchor distT="0" distB="0" distL="114300" distR="114300" simplePos="0" relativeHeight="251666432" behindDoc="0" locked="0" layoutInCell="1" allowOverlap="1" wp14:anchorId="17799B06" wp14:editId="704937B6">
            <wp:simplePos x="0" y="0"/>
            <wp:positionH relativeFrom="column">
              <wp:posOffset>5822950</wp:posOffset>
            </wp:positionH>
            <wp:positionV relativeFrom="paragraph">
              <wp:posOffset>176530</wp:posOffset>
            </wp:positionV>
            <wp:extent cx="349250" cy="683895"/>
            <wp:effectExtent l="0" t="0" r="0" b="0"/>
            <wp:wrapNone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8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" cy="6838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3F47A7" w14:textId="356EE6E7" w:rsidR="00D26086" w:rsidRDefault="00E5633B">
      <w:r>
        <w:rPr>
          <w:noProof/>
          <w:lang w:eastAsia="en-GB"/>
        </w:rPr>
        <w:drawing>
          <wp:anchor distT="0" distB="0" distL="114300" distR="114300" simplePos="0" relativeHeight="251665408" behindDoc="0" locked="0" layoutInCell="1" allowOverlap="1" wp14:anchorId="4FBBDAEF" wp14:editId="72CACDFA">
            <wp:simplePos x="0" y="0"/>
            <wp:positionH relativeFrom="column">
              <wp:posOffset>3014980</wp:posOffset>
            </wp:positionH>
            <wp:positionV relativeFrom="paragraph">
              <wp:posOffset>123825</wp:posOffset>
            </wp:positionV>
            <wp:extent cx="541020" cy="630555"/>
            <wp:effectExtent l="0" t="0" r="0" b="0"/>
            <wp:wrapNone/>
            <wp:docPr id="11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3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" cy="6305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AC8B5D" w14:textId="109E197B" w:rsidR="00D26086" w:rsidRDefault="00D26086"/>
    <w:p w14:paraId="726B4360" w14:textId="4A123C96" w:rsidR="00D26086" w:rsidRDefault="00D26086"/>
    <w:p w14:paraId="1804BCDA" w14:textId="2E56CB7A" w:rsidR="00D26086" w:rsidRDefault="00D26086"/>
    <w:p w14:paraId="08CDBE28" w14:textId="1A21B710" w:rsidR="00D26086" w:rsidRDefault="001C6970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399E364" wp14:editId="36461F47">
                <wp:simplePos x="0" y="0"/>
                <wp:positionH relativeFrom="column">
                  <wp:posOffset>6917906</wp:posOffset>
                </wp:positionH>
                <wp:positionV relativeFrom="paragraph">
                  <wp:posOffset>133374</wp:posOffset>
                </wp:positionV>
                <wp:extent cx="2274078" cy="1984075"/>
                <wp:effectExtent l="0" t="0" r="88265" b="54610"/>
                <wp:wrapNone/>
                <wp:docPr id="7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74078" cy="198407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BDD6EE">
                                <a:gamma/>
                                <a:tint val="20000"/>
                                <a:invGamma/>
                              </a:srgbClr>
                            </a:gs>
                            <a:gs pos="100000">
                              <a:srgbClr val="BDD6EE"/>
                            </a:gs>
                          </a:gsLst>
                          <a:lin ang="18900000" scaled="1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74053" dir="1857825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0DC46ADD" w14:textId="77777777" w:rsidR="001669D3" w:rsidRPr="00A61C5A" w:rsidRDefault="007B7DF0" w:rsidP="00E731DC">
                            <w:pPr>
                              <w:spacing w:after="120"/>
                              <w:jc w:val="center"/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</w:pPr>
                            <w:r w:rsidRPr="00A61C5A"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  <w:t>Maths</w:t>
                            </w:r>
                          </w:p>
                          <w:p w14:paraId="01ECC7F1" w14:textId="3A047742" w:rsidR="00A61C5A" w:rsidRDefault="00E8445D" w:rsidP="00544163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tabs>
                                <w:tab w:val="left" w:pos="240"/>
                              </w:tabs>
                              <w:rPr>
                                <w:rFonts w:ascii="Topmarks" w:hAnsi="Topmarks"/>
                                <w:sz w:val="20"/>
                              </w:rPr>
                            </w:pPr>
                            <w:r>
                              <w:rPr>
                                <w:rFonts w:ascii="Topmarks" w:hAnsi="Topmarks"/>
                                <w:sz w:val="20"/>
                              </w:rPr>
                              <w:t>Teen numbers</w:t>
                            </w:r>
                          </w:p>
                          <w:p w14:paraId="585FE9A4" w14:textId="2F0DB6DD" w:rsidR="00E8445D" w:rsidRDefault="00E8445D" w:rsidP="00544163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tabs>
                                <w:tab w:val="left" w:pos="240"/>
                              </w:tabs>
                              <w:rPr>
                                <w:rFonts w:ascii="Topmarks" w:hAnsi="Topmarks"/>
                                <w:sz w:val="20"/>
                              </w:rPr>
                            </w:pPr>
                            <w:r>
                              <w:rPr>
                                <w:rFonts w:ascii="Topmarks" w:hAnsi="Topmarks"/>
                                <w:sz w:val="20"/>
                              </w:rPr>
                              <w:t>More and less</w:t>
                            </w:r>
                          </w:p>
                          <w:p w14:paraId="3C2CF694" w14:textId="04721414" w:rsidR="00E8445D" w:rsidRDefault="00E8445D" w:rsidP="00544163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tabs>
                                <w:tab w:val="left" w:pos="240"/>
                              </w:tabs>
                              <w:rPr>
                                <w:rFonts w:ascii="Topmarks" w:hAnsi="Topmarks"/>
                                <w:sz w:val="20"/>
                              </w:rPr>
                            </w:pPr>
                            <w:r>
                              <w:rPr>
                                <w:rFonts w:ascii="Topmarks" w:hAnsi="Topmarks"/>
                                <w:sz w:val="20"/>
                              </w:rPr>
                              <w:t>Ordering objects</w:t>
                            </w:r>
                          </w:p>
                          <w:p w14:paraId="2778F9E4" w14:textId="691F75AB" w:rsidR="00E8445D" w:rsidRDefault="00E8445D" w:rsidP="00544163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tabs>
                                <w:tab w:val="left" w:pos="240"/>
                              </w:tabs>
                              <w:rPr>
                                <w:rFonts w:ascii="Topmarks" w:hAnsi="Topmarks"/>
                                <w:sz w:val="20"/>
                              </w:rPr>
                            </w:pPr>
                            <w:r>
                              <w:rPr>
                                <w:rFonts w:ascii="Topmarks" w:hAnsi="Topmarks"/>
                                <w:sz w:val="20"/>
                              </w:rPr>
                              <w:t>Adding</w:t>
                            </w:r>
                          </w:p>
                          <w:p w14:paraId="1DE645A1" w14:textId="437A4F27" w:rsidR="00E8445D" w:rsidRPr="00A61C5A" w:rsidRDefault="00F01A26" w:rsidP="00544163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tabs>
                                <w:tab w:val="left" w:pos="240"/>
                              </w:tabs>
                              <w:rPr>
                                <w:rFonts w:ascii="Topmarks" w:hAnsi="Topmarks"/>
                                <w:sz w:val="20"/>
                              </w:rPr>
                            </w:pPr>
                            <w:r>
                              <w:rPr>
                                <w:rFonts w:ascii="Topmarks" w:hAnsi="Topmarks"/>
                                <w:sz w:val="20"/>
                              </w:rPr>
                              <w:t>Subtraction</w:t>
                            </w:r>
                            <w:r w:rsidR="00E8445D">
                              <w:rPr>
                                <w:rFonts w:ascii="Topmarks" w:hAnsi="Topmarks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104242" tIns="52121" rIns="104242" bIns="52121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99E364" id="Rectangle 4" o:spid="_x0000_s1029" style="position:absolute;margin-left:544.7pt;margin-top:10.5pt;width:179.05pt;height:156.2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" fillcolor="#f2f7fc">
                <v:fill color2="#bdd6ee" angle="135" focus="100%" type="gradient"/>
                <v:shadow on="t" offset="5pt,3pt"/>
                <v:textbox inset="2.89561mm,1.44781mm,2.89561mm,1.44781mm">
                  <w:txbxContent>
                    <w:p w14:paraId="0DC46ADD" w14:textId="77777777" w:rsidR="001669D3" w:rsidRPr="00A61C5A" w:rsidRDefault="007B7DF0" w:rsidP="00E731DC">
                      <w:pPr>
                        <w:spacing w:after="120"/>
                        <w:jc w:val="center"/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</w:pPr>
                      <w:r w:rsidRPr="00A61C5A"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  <w:t>Maths</w:t>
                      </w:r>
                    </w:p>
                    <w:p w14:paraId="01ECC7F1" w14:textId="3A047742" w:rsidR="00A61C5A" w:rsidRDefault="00E8445D" w:rsidP="00544163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tabs>
                          <w:tab w:val="left" w:pos="240"/>
                        </w:tabs>
                        <w:rPr>
                          <w:rFonts w:ascii="Topmarks" w:hAnsi="Topmarks"/>
                          <w:sz w:val="20"/>
                        </w:rPr>
                      </w:pPr>
                      <w:r>
                        <w:rPr>
                          <w:rFonts w:ascii="Topmarks" w:hAnsi="Topmarks"/>
                          <w:sz w:val="20"/>
                        </w:rPr>
                        <w:t>Teen numbers</w:t>
                      </w:r>
                    </w:p>
                    <w:p w14:paraId="585FE9A4" w14:textId="2F0DB6DD" w:rsidR="00E8445D" w:rsidRDefault="00E8445D" w:rsidP="00544163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tabs>
                          <w:tab w:val="left" w:pos="240"/>
                        </w:tabs>
                        <w:rPr>
                          <w:rFonts w:ascii="Topmarks" w:hAnsi="Topmarks"/>
                          <w:sz w:val="20"/>
                        </w:rPr>
                      </w:pPr>
                      <w:r>
                        <w:rPr>
                          <w:rFonts w:ascii="Topmarks" w:hAnsi="Topmarks"/>
                          <w:sz w:val="20"/>
                        </w:rPr>
                        <w:t>More and less</w:t>
                      </w:r>
                    </w:p>
                    <w:p w14:paraId="3C2CF694" w14:textId="04721414" w:rsidR="00E8445D" w:rsidRDefault="00E8445D" w:rsidP="00544163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tabs>
                          <w:tab w:val="left" w:pos="240"/>
                        </w:tabs>
                        <w:rPr>
                          <w:rFonts w:ascii="Topmarks" w:hAnsi="Topmarks"/>
                          <w:sz w:val="20"/>
                        </w:rPr>
                      </w:pPr>
                      <w:r>
                        <w:rPr>
                          <w:rFonts w:ascii="Topmarks" w:hAnsi="Topmarks"/>
                          <w:sz w:val="20"/>
                        </w:rPr>
                        <w:t>Ordering objects</w:t>
                      </w:r>
                    </w:p>
                    <w:p w14:paraId="2778F9E4" w14:textId="691F75AB" w:rsidR="00E8445D" w:rsidRDefault="00E8445D" w:rsidP="00544163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tabs>
                          <w:tab w:val="left" w:pos="240"/>
                        </w:tabs>
                        <w:rPr>
                          <w:rFonts w:ascii="Topmarks" w:hAnsi="Topmarks"/>
                          <w:sz w:val="20"/>
                        </w:rPr>
                      </w:pPr>
                      <w:r>
                        <w:rPr>
                          <w:rFonts w:ascii="Topmarks" w:hAnsi="Topmarks"/>
                          <w:sz w:val="20"/>
                        </w:rPr>
                        <w:t>Adding</w:t>
                      </w:r>
                    </w:p>
                    <w:p w14:paraId="1DE645A1" w14:textId="437A4F27" w:rsidR="00E8445D" w:rsidRPr="00A61C5A" w:rsidRDefault="00F01A26" w:rsidP="00544163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tabs>
                          <w:tab w:val="left" w:pos="240"/>
                        </w:tabs>
                        <w:rPr>
                          <w:rFonts w:ascii="Topmarks" w:hAnsi="Topmarks"/>
                          <w:sz w:val="20"/>
                        </w:rPr>
                      </w:pPr>
                      <w:r>
                        <w:rPr>
                          <w:rFonts w:ascii="Topmarks" w:hAnsi="Topmarks"/>
                          <w:sz w:val="20"/>
                        </w:rPr>
                        <w:t>Subtraction</w:t>
                      </w:r>
                      <w:r w:rsidR="00E8445D">
                        <w:rPr>
                          <w:rFonts w:ascii="Topmarks" w:hAnsi="Topmarks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="00E5633B">
        <w:rPr>
          <w:noProof/>
          <w:lang w:eastAsia="en-GB"/>
        </w:rPr>
        <w:drawing>
          <wp:anchor distT="0" distB="0" distL="114300" distR="114300" simplePos="0" relativeHeight="251661312" behindDoc="0" locked="0" layoutInCell="1" allowOverlap="1" wp14:anchorId="5A2760E4" wp14:editId="633FA0F8">
            <wp:simplePos x="0" y="0"/>
            <wp:positionH relativeFrom="column">
              <wp:posOffset>8220710</wp:posOffset>
            </wp:positionH>
            <wp:positionV relativeFrom="paragraph">
              <wp:posOffset>135890</wp:posOffset>
            </wp:positionV>
            <wp:extent cx="932815" cy="288290"/>
            <wp:effectExtent l="0" t="0" r="0" b="0"/>
            <wp:wrapNone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2815" cy="2882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C74E48" w14:textId="45E129B6" w:rsidR="00D26086" w:rsidRDefault="001C6970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26B98956" wp14:editId="0CC7649E">
                <wp:simplePos x="0" y="0"/>
                <wp:positionH relativeFrom="column">
                  <wp:posOffset>-43611</wp:posOffset>
                </wp:positionH>
                <wp:positionV relativeFrom="paragraph">
                  <wp:posOffset>53004</wp:posOffset>
                </wp:positionV>
                <wp:extent cx="2855343" cy="2744829"/>
                <wp:effectExtent l="0" t="0" r="97790" b="55880"/>
                <wp:wrapNone/>
                <wp:docPr id="9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5343" cy="2744829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FFFF00">
                                <a:gamma/>
                                <a:tint val="20000"/>
                                <a:invGamma/>
                              </a:srgbClr>
                            </a:gs>
                            <a:gs pos="100000">
                              <a:srgbClr val="FFFF00"/>
                            </a:gs>
                          </a:gsLst>
                          <a:lin ang="18900000" scaled="1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74053" dir="1857825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44CD65AE" w14:textId="77777777" w:rsidR="001669D3" w:rsidRPr="00A61C5A" w:rsidRDefault="00E6262A" w:rsidP="00F20254">
                            <w:pPr>
                              <w:jc w:val="center"/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</w:pPr>
                            <w:r w:rsidRPr="00A61C5A"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  <w:t>Literacy</w:t>
                            </w:r>
                          </w:p>
                          <w:p w14:paraId="16C29510" w14:textId="77777777" w:rsidR="00E5633B" w:rsidRPr="00A61C5A" w:rsidRDefault="00E5633B" w:rsidP="00F20254">
                            <w:pPr>
                              <w:jc w:val="center"/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41DD39EA" w14:textId="5D4EB646" w:rsidR="00C669A0" w:rsidRPr="00A61C5A" w:rsidRDefault="00E422D2" w:rsidP="00E422D2">
                            <w:pPr>
                              <w:rPr>
                                <w:rFonts w:ascii="Topmarks" w:hAnsi="Topmarks"/>
                                <w:sz w:val="22"/>
                                <w:szCs w:val="20"/>
                              </w:rPr>
                            </w:pPr>
                            <w:r w:rsidRPr="00A61C5A">
                              <w:rPr>
                                <w:rFonts w:ascii="Topmarks" w:hAnsi="Topmarks"/>
                                <w:sz w:val="20"/>
                                <w:szCs w:val="20"/>
                              </w:rPr>
                              <w:t>-</w:t>
                            </w:r>
                            <w:r w:rsidR="00E6262A" w:rsidRPr="00A61C5A">
                              <w:rPr>
                                <w:rFonts w:ascii="Topmarks" w:hAnsi="Topmarks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E6262A" w:rsidRPr="00A61C5A">
                              <w:rPr>
                                <w:rFonts w:ascii="Topmarks" w:hAnsi="Topmarks"/>
                                <w:sz w:val="22"/>
                                <w:szCs w:val="20"/>
                              </w:rPr>
                              <w:t>Phonics:</w:t>
                            </w:r>
                            <w:r w:rsidR="007B7DF0" w:rsidRPr="00A61C5A">
                              <w:rPr>
                                <w:rFonts w:ascii="Topmarks" w:hAnsi="Topmarks"/>
                                <w:sz w:val="22"/>
                                <w:szCs w:val="20"/>
                              </w:rPr>
                              <w:t xml:space="preserve"> </w:t>
                            </w:r>
                            <w:r w:rsidR="005F207A" w:rsidRPr="00A61C5A">
                              <w:rPr>
                                <w:rFonts w:ascii="Topmarks" w:hAnsi="Topmarks"/>
                                <w:sz w:val="22"/>
                                <w:szCs w:val="20"/>
                              </w:rPr>
                              <w:t>L</w:t>
                            </w:r>
                            <w:r w:rsidR="00C669A0" w:rsidRPr="00A61C5A">
                              <w:rPr>
                                <w:rFonts w:ascii="Topmarks" w:hAnsi="Topmarks"/>
                                <w:sz w:val="22"/>
                                <w:szCs w:val="20"/>
                              </w:rPr>
                              <w:t>earn</w:t>
                            </w:r>
                            <w:r w:rsidRPr="00A61C5A">
                              <w:rPr>
                                <w:rFonts w:ascii="Topmarks" w:hAnsi="Topmarks"/>
                                <w:sz w:val="22"/>
                                <w:szCs w:val="20"/>
                              </w:rPr>
                              <w:t>ing</w:t>
                            </w:r>
                            <w:r w:rsidR="00C669A0" w:rsidRPr="00A61C5A">
                              <w:rPr>
                                <w:rFonts w:ascii="Topmarks" w:hAnsi="Topmarks"/>
                                <w:sz w:val="22"/>
                                <w:szCs w:val="20"/>
                              </w:rPr>
                              <w:t xml:space="preserve"> </w:t>
                            </w:r>
                            <w:r w:rsidR="00424898" w:rsidRPr="00A61C5A">
                              <w:rPr>
                                <w:rFonts w:ascii="Topmarks" w:hAnsi="Topmarks"/>
                                <w:sz w:val="22"/>
                                <w:szCs w:val="20"/>
                              </w:rPr>
                              <w:t>single</w:t>
                            </w:r>
                            <w:r w:rsidRPr="00A61C5A">
                              <w:rPr>
                                <w:rFonts w:ascii="Topmarks" w:hAnsi="Topmarks"/>
                                <w:sz w:val="22"/>
                                <w:szCs w:val="20"/>
                              </w:rPr>
                              <w:t xml:space="preserve"> letter sounds</w:t>
                            </w:r>
                            <w:r w:rsidR="00424898" w:rsidRPr="00A61C5A">
                              <w:rPr>
                                <w:rFonts w:ascii="Topmarks" w:hAnsi="Topmarks"/>
                                <w:sz w:val="22"/>
                                <w:szCs w:val="20"/>
                              </w:rPr>
                              <w:t xml:space="preserve"> and</w:t>
                            </w:r>
                            <w:r w:rsidR="00BB34A3" w:rsidRPr="00A61C5A">
                              <w:rPr>
                                <w:rFonts w:ascii="Topmarks" w:hAnsi="Topmarks"/>
                                <w:sz w:val="22"/>
                                <w:szCs w:val="20"/>
                              </w:rPr>
                              <w:t xml:space="preserve"> set 2 sounds</w:t>
                            </w:r>
                            <w:r w:rsidR="002514A7" w:rsidRPr="00A61C5A">
                              <w:rPr>
                                <w:rFonts w:ascii="Topmarks" w:hAnsi="Topmarks"/>
                                <w:sz w:val="22"/>
                                <w:szCs w:val="20"/>
                              </w:rPr>
                              <w:t>.</w:t>
                            </w:r>
                            <w:r w:rsidR="005F207A" w:rsidRPr="00A61C5A">
                              <w:rPr>
                                <w:rFonts w:ascii="Topmarks" w:hAnsi="Topmarks"/>
                                <w:sz w:val="22"/>
                                <w:szCs w:val="20"/>
                              </w:rPr>
                              <w:t xml:space="preserve"> </w:t>
                            </w:r>
                            <w:r w:rsidR="00C669A0" w:rsidRPr="00A61C5A">
                              <w:rPr>
                                <w:rFonts w:ascii="Topmarks" w:hAnsi="Topmarks"/>
                                <w:sz w:val="22"/>
                                <w:szCs w:val="20"/>
                              </w:rPr>
                              <w:t xml:space="preserve">Blending sounds </w:t>
                            </w:r>
                            <w:r w:rsidRPr="00A61C5A">
                              <w:rPr>
                                <w:rFonts w:ascii="Topmarks" w:hAnsi="Topmarks"/>
                                <w:sz w:val="22"/>
                                <w:szCs w:val="20"/>
                              </w:rPr>
                              <w:t xml:space="preserve">to read words </w:t>
                            </w:r>
                            <w:r w:rsidR="00946088" w:rsidRPr="00A61C5A">
                              <w:rPr>
                                <w:rFonts w:ascii="Topmarks" w:hAnsi="Topmarks"/>
                                <w:sz w:val="22"/>
                                <w:szCs w:val="20"/>
                              </w:rPr>
                              <w:t>and writing simple words</w:t>
                            </w:r>
                            <w:r w:rsidR="001C6970">
                              <w:rPr>
                                <w:rFonts w:ascii="Topmarks" w:hAnsi="Topmarks"/>
                                <w:sz w:val="22"/>
                                <w:szCs w:val="20"/>
                              </w:rPr>
                              <w:t xml:space="preserve"> and sentences</w:t>
                            </w:r>
                          </w:p>
                          <w:p w14:paraId="5F039B33" w14:textId="135BC198" w:rsidR="00E422D2" w:rsidRPr="00A61C5A" w:rsidRDefault="00E422D2" w:rsidP="00E422D2">
                            <w:pPr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</w:pPr>
                            <w:r w:rsidRPr="00A61C5A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 xml:space="preserve">-Texts: </w:t>
                            </w:r>
                            <w:r w:rsidR="005216D5">
                              <w:rPr>
                                <w:rFonts w:ascii="Topmarks" w:hAnsi="Topmarks" w:cs="Arial"/>
                                <w:sz w:val="22"/>
                                <w:szCs w:val="22"/>
                              </w:rPr>
                              <w:t>Jack and the beanstalk</w:t>
                            </w:r>
                            <w:r w:rsidR="000014A0" w:rsidRPr="00A61C5A">
                              <w:rPr>
                                <w:rFonts w:ascii="Topmarks" w:hAnsi="Topmarks"/>
                                <w:sz w:val="22"/>
                                <w:szCs w:val="22"/>
                              </w:rPr>
                              <w:t>.</w:t>
                            </w:r>
                            <w:r w:rsidR="001C6970">
                              <w:rPr>
                                <w:rFonts w:ascii="Topmarks" w:hAnsi="Topmarks"/>
                                <w:sz w:val="22"/>
                                <w:szCs w:val="22"/>
                              </w:rPr>
                              <w:t xml:space="preserve"> Three billy goats gruff</w:t>
                            </w:r>
                          </w:p>
                          <w:p w14:paraId="2865E186" w14:textId="2BF32AB9" w:rsidR="00E422D2" w:rsidRPr="00A61C5A" w:rsidRDefault="00E422D2" w:rsidP="00E422D2">
                            <w:pPr>
                              <w:ind w:right="-93"/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</w:pPr>
                            <w:r w:rsidRPr="00A61C5A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 xml:space="preserve">- Reading; learning new vocabulary </w:t>
                            </w:r>
                            <w:r w:rsidR="00E8445D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>for poetry</w:t>
                            </w:r>
                          </w:p>
                          <w:p w14:paraId="25807645" w14:textId="5BAEA8FD" w:rsidR="00810687" w:rsidRPr="00A61C5A" w:rsidRDefault="00E422D2" w:rsidP="00DF0EE9">
                            <w:pPr>
                              <w:ind w:right="-93"/>
                              <w:rPr>
                                <w:rFonts w:ascii="Topmarks" w:hAnsi="Topmarks"/>
                                <w:sz w:val="20"/>
                                <w:szCs w:val="20"/>
                              </w:rPr>
                            </w:pPr>
                            <w:r w:rsidRPr="00A61C5A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>- Writing:</w:t>
                            </w:r>
                            <w:r w:rsidR="002524CB" w:rsidRPr="00A61C5A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 xml:space="preserve"> </w:t>
                            </w:r>
                            <w:r w:rsidR="00664383" w:rsidRPr="00A61C5A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>Form lower case letters,</w:t>
                            </w:r>
                            <w:r w:rsidR="002A6AF7" w:rsidRPr="00A61C5A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 xml:space="preserve"> write sentences</w:t>
                            </w:r>
                            <w:r w:rsidR="00DF0EE9" w:rsidRPr="00A61C5A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>,</w:t>
                            </w:r>
                            <w:r w:rsidR="005F207A" w:rsidRPr="00A61C5A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 xml:space="preserve"> </w:t>
                            </w:r>
                            <w:r w:rsidR="002A6AF7" w:rsidRPr="00A61C5A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>l</w:t>
                            </w:r>
                            <w:r w:rsidR="005F207A" w:rsidRPr="00A61C5A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>abelling</w:t>
                            </w:r>
                            <w:r w:rsidR="002A6AF7" w:rsidRPr="00A61C5A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>,</w:t>
                            </w:r>
                            <w:r w:rsidRPr="00A61C5A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 xml:space="preserve"> rehearsing simple story sentences</w:t>
                            </w:r>
                          </w:p>
                        </w:txbxContent>
                      </wps:txbx>
                      <wps:bodyPr rot="0" vert="horz" wrap="square" lIns="104242" tIns="52121" rIns="104242" bIns="52121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B98956" id="Rectangle 6" o:spid="_x0000_s1030" style="position:absolute;margin-left:-3.45pt;margin-top:4.15pt;width:224.85pt;height:216.1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" fillcolor="#ffc">
                <v:fill color2="yellow" rotate="t" angle="135" focus="100%" type="gradient"/>
                <v:shadow on="t" offset="5pt,3pt"/>
                <v:textbox inset="2.89561mm,1.44781mm,2.89561mm,1.44781mm">
                  <w:txbxContent>
                    <w:p w14:paraId="44CD65AE" w14:textId="77777777" w:rsidR="001669D3" w:rsidRPr="00A61C5A" w:rsidRDefault="00E6262A" w:rsidP="00F20254">
                      <w:pPr>
                        <w:jc w:val="center"/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</w:pPr>
                      <w:r w:rsidRPr="00A61C5A"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  <w:t>Literacy</w:t>
                      </w:r>
                    </w:p>
                    <w:p w14:paraId="16C29510" w14:textId="77777777" w:rsidR="00E5633B" w:rsidRPr="00A61C5A" w:rsidRDefault="00E5633B" w:rsidP="00F20254">
                      <w:pPr>
                        <w:jc w:val="center"/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</w:pPr>
                    </w:p>
                    <w:p w14:paraId="41DD39EA" w14:textId="5D4EB646" w:rsidR="00C669A0" w:rsidRPr="00A61C5A" w:rsidRDefault="00E422D2" w:rsidP="00E422D2">
                      <w:pPr>
                        <w:rPr>
                          <w:rFonts w:ascii="Topmarks" w:hAnsi="Topmarks"/>
                          <w:sz w:val="22"/>
                          <w:szCs w:val="20"/>
                        </w:rPr>
                      </w:pPr>
                      <w:r w:rsidRPr="00A61C5A">
                        <w:rPr>
                          <w:rFonts w:ascii="Topmarks" w:hAnsi="Topmarks"/>
                          <w:sz w:val="20"/>
                          <w:szCs w:val="20"/>
                        </w:rPr>
                        <w:t>-</w:t>
                      </w:r>
                      <w:r w:rsidR="00E6262A" w:rsidRPr="00A61C5A">
                        <w:rPr>
                          <w:rFonts w:ascii="Topmarks" w:hAnsi="Topmarks"/>
                          <w:sz w:val="20"/>
                          <w:szCs w:val="20"/>
                        </w:rPr>
                        <w:t xml:space="preserve"> </w:t>
                      </w:r>
                      <w:r w:rsidR="00E6262A" w:rsidRPr="00A61C5A">
                        <w:rPr>
                          <w:rFonts w:ascii="Topmarks" w:hAnsi="Topmarks"/>
                          <w:sz w:val="22"/>
                          <w:szCs w:val="20"/>
                        </w:rPr>
                        <w:t>Phonics:</w:t>
                      </w:r>
                      <w:r w:rsidR="007B7DF0" w:rsidRPr="00A61C5A">
                        <w:rPr>
                          <w:rFonts w:ascii="Topmarks" w:hAnsi="Topmarks"/>
                          <w:sz w:val="22"/>
                          <w:szCs w:val="20"/>
                        </w:rPr>
                        <w:t xml:space="preserve"> </w:t>
                      </w:r>
                      <w:r w:rsidR="005F207A" w:rsidRPr="00A61C5A">
                        <w:rPr>
                          <w:rFonts w:ascii="Topmarks" w:hAnsi="Topmarks"/>
                          <w:sz w:val="22"/>
                          <w:szCs w:val="20"/>
                        </w:rPr>
                        <w:t>L</w:t>
                      </w:r>
                      <w:r w:rsidR="00C669A0" w:rsidRPr="00A61C5A">
                        <w:rPr>
                          <w:rFonts w:ascii="Topmarks" w:hAnsi="Topmarks"/>
                          <w:sz w:val="22"/>
                          <w:szCs w:val="20"/>
                        </w:rPr>
                        <w:t>earn</w:t>
                      </w:r>
                      <w:r w:rsidRPr="00A61C5A">
                        <w:rPr>
                          <w:rFonts w:ascii="Topmarks" w:hAnsi="Topmarks"/>
                          <w:sz w:val="22"/>
                          <w:szCs w:val="20"/>
                        </w:rPr>
                        <w:t>ing</w:t>
                      </w:r>
                      <w:r w:rsidR="00C669A0" w:rsidRPr="00A61C5A">
                        <w:rPr>
                          <w:rFonts w:ascii="Topmarks" w:hAnsi="Topmarks"/>
                          <w:sz w:val="22"/>
                          <w:szCs w:val="20"/>
                        </w:rPr>
                        <w:t xml:space="preserve"> </w:t>
                      </w:r>
                      <w:r w:rsidR="00424898" w:rsidRPr="00A61C5A">
                        <w:rPr>
                          <w:rFonts w:ascii="Topmarks" w:hAnsi="Topmarks"/>
                          <w:sz w:val="22"/>
                          <w:szCs w:val="20"/>
                        </w:rPr>
                        <w:t>single</w:t>
                      </w:r>
                      <w:r w:rsidRPr="00A61C5A">
                        <w:rPr>
                          <w:rFonts w:ascii="Topmarks" w:hAnsi="Topmarks"/>
                          <w:sz w:val="22"/>
                          <w:szCs w:val="20"/>
                        </w:rPr>
                        <w:t xml:space="preserve"> letter sounds</w:t>
                      </w:r>
                      <w:r w:rsidR="00424898" w:rsidRPr="00A61C5A">
                        <w:rPr>
                          <w:rFonts w:ascii="Topmarks" w:hAnsi="Topmarks"/>
                          <w:sz w:val="22"/>
                          <w:szCs w:val="20"/>
                        </w:rPr>
                        <w:t xml:space="preserve"> and</w:t>
                      </w:r>
                      <w:r w:rsidR="00BB34A3" w:rsidRPr="00A61C5A">
                        <w:rPr>
                          <w:rFonts w:ascii="Topmarks" w:hAnsi="Topmarks"/>
                          <w:sz w:val="22"/>
                          <w:szCs w:val="20"/>
                        </w:rPr>
                        <w:t xml:space="preserve"> set 2 sounds</w:t>
                      </w:r>
                      <w:r w:rsidR="002514A7" w:rsidRPr="00A61C5A">
                        <w:rPr>
                          <w:rFonts w:ascii="Topmarks" w:hAnsi="Topmarks"/>
                          <w:sz w:val="22"/>
                          <w:szCs w:val="20"/>
                        </w:rPr>
                        <w:t>.</w:t>
                      </w:r>
                      <w:r w:rsidR="005F207A" w:rsidRPr="00A61C5A">
                        <w:rPr>
                          <w:rFonts w:ascii="Topmarks" w:hAnsi="Topmarks"/>
                          <w:sz w:val="22"/>
                          <w:szCs w:val="20"/>
                        </w:rPr>
                        <w:t xml:space="preserve"> </w:t>
                      </w:r>
                      <w:r w:rsidR="00C669A0" w:rsidRPr="00A61C5A">
                        <w:rPr>
                          <w:rFonts w:ascii="Topmarks" w:hAnsi="Topmarks"/>
                          <w:sz w:val="22"/>
                          <w:szCs w:val="20"/>
                        </w:rPr>
                        <w:t xml:space="preserve">Blending sounds </w:t>
                      </w:r>
                      <w:r w:rsidRPr="00A61C5A">
                        <w:rPr>
                          <w:rFonts w:ascii="Topmarks" w:hAnsi="Topmarks"/>
                          <w:sz w:val="22"/>
                          <w:szCs w:val="20"/>
                        </w:rPr>
                        <w:t xml:space="preserve">to read words </w:t>
                      </w:r>
                      <w:r w:rsidR="00946088" w:rsidRPr="00A61C5A">
                        <w:rPr>
                          <w:rFonts w:ascii="Topmarks" w:hAnsi="Topmarks"/>
                          <w:sz w:val="22"/>
                          <w:szCs w:val="20"/>
                        </w:rPr>
                        <w:t>and writing simple words</w:t>
                      </w:r>
                      <w:r w:rsidR="001C6970">
                        <w:rPr>
                          <w:rFonts w:ascii="Topmarks" w:hAnsi="Topmarks"/>
                          <w:sz w:val="22"/>
                          <w:szCs w:val="20"/>
                        </w:rPr>
                        <w:t xml:space="preserve"> and sentences</w:t>
                      </w:r>
                    </w:p>
                    <w:p w14:paraId="5F039B33" w14:textId="135BC198" w:rsidR="00E422D2" w:rsidRPr="00A61C5A" w:rsidRDefault="00E422D2" w:rsidP="00E422D2">
                      <w:pPr>
                        <w:rPr>
                          <w:rFonts w:ascii="Topmarks" w:hAnsi="Topmarks" w:cs="Arial"/>
                          <w:sz w:val="22"/>
                          <w:szCs w:val="20"/>
                        </w:rPr>
                      </w:pPr>
                      <w:r w:rsidRPr="00A61C5A">
                        <w:rPr>
                          <w:rFonts w:ascii="Topmarks" w:hAnsi="Topmarks" w:cs="Arial"/>
                          <w:sz w:val="22"/>
                          <w:szCs w:val="20"/>
                        </w:rPr>
                        <w:t xml:space="preserve">-Texts: </w:t>
                      </w:r>
                      <w:r w:rsidR="005216D5">
                        <w:rPr>
                          <w:rFonts w:ascii="Topmarks" w:hAnsi="Topmarks" w:cs="Arial"/>
                          <w:sz w:val="22"/>
                          <w:szCs w:val="22"/>
                        </w:rPr>
                        <w:t>Jack and the beanstalk</w:t>
                      </w:r>
                      <w:r w:rsidR="000014A0" w:rsidRPr="00A61C5A">
                        <w:rPr>
                          <w:rFonts w:ascii="Topmarks" w:hAnsi="Topmarks"/>
                          <w:sz w:val="22"/>
                          <w:szCs w:val="22"/>
                        </w:rPr>
                        <w:t>.</w:t>
                      </w:r>
                      <w:r w:rsidR="001C6970">
                        <w:rPr>
                          <w:rFonts w:ascii="Topmarks" w:hAnsi="Topmarks"/>
                          <w:sz w:val="22"/>
                          <w:szCs w:val="22"/>
                        </w:rPr>
                        <w:t xml:space="preserve"> Three billy goats gruff</w:t>
                      </w:r>
                    </w:p>
                    <w:p w14:paraId="2865E186" w14:textId="2BF32AB9" w:rsidR="00E422D2" w:rsidRPr="00A61C5A" w:rsidRDefault="00E422D2" w:rsidP="00E422D2">
                      <w:pPr>
                        <w:ind w:right="-93"/>
                        <w:rPr>
                          <w:rFonts w:ascii="Topmarks" w:hAnsi="Topmarks" w:cs="Arial"/>
                          <w:sz w:val="22"/>
                          <w:szCs w:val="20"/>
                        </w:rPr>
                      </w:pPr>
                      <w:r w:rsidRPr="00A61C5A">
                        <w:rPr>
                          <w:rFonts w:ascii="Topmarks" w:hAnsi="Topmarks" w:cs="Arial"/>
                          <w:sz w:val="22"/>
                          <w:szCs w:val="20"/>
                        </w:rPr>
                        <w:t xml:space="preserve">- Reading; learning new vocabulary </w:t>
                      </w:r>
                      <w:r w:rsidR="00E8445D">
                        <w:rPr>
                          <w:rFonts w:ascii="Topmarks" w:hAnsi="Topmarks" w:cs="Arial"/>
                          <w:sz w:val="22"/>
                          <w:szCs w:val="20"/>
                        </w:rPr>
                        <w:t>for poetry</w:t>
                      </w:r>
                    </w:p>
                    <w:p w14:paraId="25807645" w14:textId="5BAEA8FD" w:rsidR="00810687" w:rsidRPr="00A61C5A" w:rsidRDefault="00E422D2" w:rsidP="00DF0EE9">
                      <w:pPr>
                        <w:ind w:right="-93"/>
                        <w:rPr>
                          <w:rFonts w:ascii="Topmarks" w:hAnsi="Topmarks"/>
                          <w:sz w:val="20"/>
                          <w:szCs w:val="20"/>
                        </w:rPr>
                      </w:pPr>
                      <w:r w:rsidRPr="00A61C5A">
                        <w:rPr>
                          <w:rFonts w:ascii="Topmarks" w:hAnsi="Topmarks" w:cs="Arial"/>
                          <w:sz w:val="22"/>
                          <w:szCs w:val="20"/>
                        </w:rPr>
                        <w:t>- Writing:</w:t>
                      </w:r>
                      <w:r w:rsidR="002524CB" w:rsidRPr="00A61C5A">
                        <w:rPr>
                          <w:rFonts w:ascii="Topmarks" w:hAnsi="Topmarks" w:cs="Arial"/>
                          <w:sz w:val="22"/>
                          <w:szCs w:val="20"/>
                        </w:rPr>
                        <w:t xml:space="preserve"> </w:t>
                      </w:r>
                      <w:r w:rsidR="00664383" w:rsidRPr="00A61C5A">
                        <w:rPr>
                          <w:rFonts w:ascii="Topmarks" w:hAnsi="Topmarks" w:cs="Arial"/>
                          <w:sz w:val="22"/>
                          <w:szCs w:val="20"/>
                        </w:rPr>
                        <w:t>Form lower case letters,</w:t>
                      </w:r>
                      <w:r w:rsidR="002A6AF7" w:rsidRPr="00A61C5A">
                        <w:rPr>
                          <w:rFonts w:ascii="Topmarks" w:hAnsi="Topmarks" w:cs="Arial"/>
                          <w:sz w:val="22"/>
                          <w:szCs w:val="20"/>
                        </w:rPr>
                        <w:t xml:space="preserve"> write sentences</w:t>
                      </w:r>
                      <w:r w:rsidR="00DF0EE9" w:rsidRPr="00A61C5A">
                        <w:rPr>
                          <w:rFonts w:ascii="Topmarks" w:hAnsi="Topmarks" w:cs="Arial"/>
                          <w:sz w:val="22"/>
                          <w:szCs w:val="20"/>
                        </w:rPr>
                        <w:t>,</w:t>
                      </w:r>
                      <w:r w:rsidR="005F207A" w:rsidRPr="00A61C5A">
                        <w:rPr>
                          <w:rFonts w:ascii="Topmarks" w:hAnsi="Topmarks" w:cs="Arial"/>
                          <w:sz w:val="22"/>
                          <w:szCs w:val="20"/>
                        </w:rPr>
                        <w:t xml:space="preserve"> </w:t>
                      </w:r>
                      <w:r w:rsidR="002A6AF7" w:rsidRPr="00A61C5A">
                        <w:rPr>
                          <w:rFonts w:ascii="Topmarks" w:hAnsi="Topmarks" w:cs="Arial"/>
                          <w:sz w:val="22"/>
                          <w:szCs w:val="20"/>
                        </w:rPr>
                        <w:t>l</w:t>
                      </w:r>
                      <w:r w:rsidR="005F207A" w:rsidRPr="00A61C5A">
                        <w:rPr>
                          <w:rFonts w:ascii="Topmarks" w:hAnsi="Topmarks" w:cs="Arial"/>
                          <w:sz w:val="22"/>
                          <w:szCs w:val="20"/>
                        </w:rPr>
                        <w:t>abelling</w:t>
                      </w:r>
                      <w:r w:rsidR="002A6AF7" w:rsidRPr="00A61C5A">
                        <w:rPr>
                          <w:rFonts w:ascii="Topmarks" w:hAnsi="Topmarks" w:cs="Arial"/>
                          <w:sz w:val="22"/>
                          <w:szCs w:val="20"/>
                        </w:rPr>
                        <w:t>,</w:t>
                      </w:r>
                      <w:r w:rsidRPr="00A61C5A">
                        <w:rPr>
                          <w:rFonts w:ascii="Topmarks" w:hAnsi="Topmarks" w:cs="Arial"/>
                          <w:sz w:val="22"/>
                          <w:szCs w:val="20"/>
                        </w:rPr>
                        <w:t xml:space="preserve"> rehearsing simple story sentences</w:t>
                      </w:r>
                    </w:p>
                  </w:txbxContent>
                </v:textbox>
              </v:rect>
            </w:pict>
          </mc:Fallback>
        </mc:AlternateContent>
      </w:r>
      <w:r w:rsidR="00E5633B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5BFA0F3" wp14:editId="08D1E9A5">
                <wp:simplePos x="0" y="0"/>
                <wp:positionH relativeFrom="column">
                  <wp:posOffset>3456940</wp:posOffset>
                </wp:positionH>
                <wp:positionV relativeFrom="paragraph">
                  <wp:posOffset>54610</wp:posOffset>
                </wp:positionV>
                <wp:extent cx="2767330" cy="890270"/>
                <wp:effectExtent l="19050" t="19050" r="52070" b="43180"/>
                <wp:wrapNone/>
                <wp:docPr id="6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67330" cy="89027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A162D0"/>
                            </a:gs>
                            <a:gs pos="100000">
                              <a:srgbClr val="A162D0">
                                <a:gamma/>
                                <a:tint val="20000"/>
                                <a:invGamma/>
                              </a:srgbClr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63500" dir="2212194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21A14B1C" w14:textId="193BF022" w:rsidR="00E23163" w:rsidRPr="00A61C5A" w:rsidRDefault="00E23163" w:rsidP="00E23163">
                            <w:pPr>
                              <w:jc w:val="center"/>
                              <w:rPr>
                                <w:rFonts w:ascii="Topmarks" w:hAnsi="Topmarks"/>
                                <w:b/>
                                <w:szCs w:val="28"/>
                              </w:rPr>
                            </w:pPr>
                            <w:r w:rsidRPr="00A61C5A">
                              <w:rPr>
                                <w:rFonts w:ascii="Topmarks" w:hAnsi="Topmarks"/>
                                <w:b/>
                                <w:szCs w:val="28"/>
                              </w:rPr>
                              <w:t>Parent Overview -</w:t>
                            </w:r>
                            <w:r w:rsidR="005F207A" w:rsidRPr="00A61C5A">
                              <w:rPr>
                                <w:rFonts w:ascii="Topmarks" w:hAnsi="Topmarks"/>
                                <w:b/>
                                <w:szCs w:val="28"/>
                              </w:rPr>
                              <w:t xml:space="preserve"> YR</w:t>
                            </w:r>
                            <w:r w:rsidRPr="00A61C5A">
                              <w:rPr>
                                <w:rFonts w:ascii="Topmarks" w:hAnsi="Topmarks"/>
                                <w:b/>
                                <w:szCs w:val="28"/>
                              </w:rPr>
                              <w:t xml:space="preserve"> Hedgehogs</w:t>
                            </w:r>
                          </w:p>
                          <w:p w14:paraId="43CB3462" w14:textId="7DA144DF" w:rsidR="00E23163" w:rsidRPr="00A61C5A" w:rsidRDefault="00A71653" w:rsidP="00E23163">
                            <w:pPr>
                              <w:jc w:val="center"/>
                              <w:rPr>
                                <w:rFonts w:ascii="Topmarks" w:hAnsi="Topmarks"/>
                                <w:b/>
                                <w:szCs w:val="44"/>
                              </w:rPr>
                            </w:pPr>
                            <w:r w:rsidRPr="00A61C5A">
                              <w:rPr>
                                <w:rFonts w:ascii="Topmarks" w:hAnsi="Topmarks"/>
                                <w:b/>
                                <w:szCs w:val="44"/>
                              </w:rPr>
                              <w:t>S</w:t>
                            </w:r>
                            <w:r w:rsidR="005216D5">
                              <w:rPr>
                                <w:rFonts w:ascii="Topmarks" w:hAnsi="Topmarks"/>
                                <w:b/>
                                <w:szCs w:val="44"/>
                              </w:rPr>
                              <w:t>ummer</w:t>
                            </w:r>
                            <w:r w:rsidRPr="00A61C5A">
                              <w:rPr>
                                <w:rFonts w:ascii="Topmarks" w:hAnsi="Topmarks"/>
                                <w:b/>
                                <w:szCs w:val="44"/>
                              </w:rPr>
                              <w:t xml:space="preserve"> </w:t>
                            </w:r>
                            <w:r w:rsidR="005216D5">
                              <w:rPr>
                                <w:rFonts w:ascii="Topmarks" w:hAnsi="Topmarks"/>
                                <w:b/>
                                <w:szCs w:val="44"/>
                              </w:rPr>
                              <w:t>1</w:t>
                            </w:r>
                            <w:r w:rsidR="00E23163" w:rsidRPr="00A61C5A">
                              <w:rPr>
                                <w:rFonts w:ascii="Topmarks" w:hAnsi="Topmarks"/>
                                <w:b/>
                                <w:szCs w:val="44"/>
                              </w:rPr>
                              <w:t>– 202</w:t>
                            </w:r>
                            <w:r w:rsidRPr="00A61C5A">
                              <w:rPr>
                                <w:rFonts w:ascii="Topmarks" w:hAnsi="Topmarks"/>
                                <w:b/>
                                <w:szCs w:val="44"/>
                              </w:rPr>
                              <w:t>2</w:t>
                            </w:r>
                          </w:p>
                          <w:p w14:paraId="3BD6AA51" w14:textId="1308E3DD" w:rsidR="00A71653" w:rsidRPr="00A61C5A" w:rsidRDefault="005216D5" w:rsidP="00E23163">
                            <w:pPr>
                              <w:jc w:val="center"/>
                              <w:rPr>
                                <w:rFonts w:ascii="Topmarks" w:hAnsi="Topmarks"/>
                                <w:b/>
                                <w:szCs w:val="44"/>
                              </w:rPr>
                            </w:pPr>
                            <w:r>
                              <w:rPr>
                                <w:rFonts w:ascii="Topmarks" w:hAnsi="Topmarks"/>
                                <w:b/>
                                <w:szCs w:val="44"/>
                              </w:rPr>
                              <w:t>Bees, Trees and Seeds</w:t>
                            </w:r>
                          </w:p>
                          <w:p w14:paraId="65A56AD1" w14:textId="47BAC719" w:rsidR="00E23163" w:rsidRPr="005F207A" w:rsidRDefault="00E23163" w:rsidP="00EE7541">
                            <w:pPr>
                              <w:rPr>
                                <w:rFonts w:ascii="Diogenes" w:hAnsi="Diogenes"/>
                                <w:sz w:val="34"/>
                                <w:szCs w:val="30"/>
                              </w:rPr>
                            </w:pPr>
                          </w:p>
                          <w:p w14:paraId="15FFBE40" w14:textId="77777777" w:rsidR="00E23163" w:rsidRDefault="00E23163" w:rsidP="00E23163"/>
                        </w:txbxContent>
                      </wps:txbx>
                      <wps:bodyPr rot="0" vert="horz" wrap="square" lIns="104242" tIns="52121" rIns="104242" bIns="52121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55BFA0F3" id="Rectangle 8" o:spid="_x0000_s1031" style="position:absolute;margin-left:272.2pt;margin-top:4.3pt;width:217.9pt;height:70.1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" fillcolor="#a162d0" strokeweight="3pt">
                <v:fill color2="#ece0f6" focusposition=".5,.5" focussize="" focus="100%" type="gradientRadial"/>
                <v:shadow on="t" offset="4pt,3pt"/>
                <v:textbox inset="2.89561mm,1.44781mm,2.89561mm,1.44781mm">
                  <w:txbxContent>
                    <w:p w14:paraId="21A14B1C" w14:textId="193BF022" w:rsidR="00E23163" w:rsidRPr="00A61C5A" w:rsidRDefault="00E23163" w:rsidP="00E23163">
                      <w:pPr>
                        <w:jc w:val="center"/>
                        <w:rPr>
                          <w:rFonts w:ascii="Topmarks" w:hAnsi="Topmarks"/>
                          <w:b/>
                          <w:szCs w:val="28"/>
                        </w:rPr>
                      </w:pPr>
                      <w:r w:rsidRPr="00A61C5A">
                        <w:rPr>
                          <w:rFonts w:ascii="Topmarks" w:hAnsi="Topmarks"/>
                          <w:b/>
                          <w:szCs w:val="28"/>
                        </w:rPr>
                        <w:t>Parent Overview -</w:t>
                      </w:r>
                      <w:r w:rsidR="005F207A" w:rsidRPr="00A61C5A">
                        <w:rPr>
                          <w:rFonts w:ascii="Topmarks" w:hAnsi="Topmarks"/>
                          <w:b/>
                          <w:szCs w:val="28"/>
                        </w:rPr>
                        <w:t xml:space="preserve"> YR</w:t>
                      </w:r>
                      <w:r w:rsidRPr="00A61C5A">
                        <w:rPr>
                          <w:rFonts w:ascii="Topmarks" w:hAnsi="Topmarks"/>
                          <w:b/>
                          <w:szCs w:val="28"/>
                        </w:rPr>
                        <w:t xml:space="preserve"> Hedgehogs</w:t>
                      </w:r>
                    </w:p>
                    <w:p w14:paraId="43CB3462" w14:textId="7DA144DF" w:rsidR="00E23163" w:rsidRPr="00A61C5A" w:rsidRDefault="00A71653" w:rsidP="00E23163">
                      <w:pPr>
                        <w:jc w:val="center"/>
                        <w:rPr>
                          <w:rFonts w:ascii="Topmarks" w:hAnsi="Topmarks"/>
                          <w:b/>
                          <w:szCs w:val="44"/>
                        </w:rPr>
                      </w:pPr>
                      <w:r w:rsidRPr="00A61C5A">
                        <w:rPr>
                          <w:rFonts w:ascii="Topmarks" w:hAnsi="Topmarks"/>
                          <w:b/>
                          <w:szCs w:val="44"/>
                        </w:rPr>
                        <w:t>S</w:t>
                      </w:r>
                      <w:r w:rsidR="005216D5">
                        <w:rPr>
                          <w:rFonts w:ascii="Topmarks" w:hAnsi="Topmarks"/>
                          <w:b/>
                          <w:szCs w:val="44"/>
                        </w:rPr>
                        <w:t>ummer</w:t>
                      </w:r>
                      <w:r w:rsidRPr="00A61C5A">
                        <w:rPr>
                          <w:rFonts w:ascii="Topmarks" w:hAnsi="Topmarks"/>
                          <w:b/>
                          <w:szCs w:val="44"/>
                        </w:rPr>
                        <w:t xml:space="preserve"> </w:t>
                      </w:r>
                      <w:r w:rsidR="005216D5">
                        <w:rPr>
                          <w:rFonts w:ascii="Topmarks" w:hAnsi="Topmarks"/>
                          <w:b/>
                          <w:szCs w:val="44"/>
                        </w:rPr>
                        <w:t>1</w:t>
                      </w:r>
                      <w:r w:rsidR="00E23163" w:rsidRPr="00A61C5A">
                        <w:rPr>
                          <w:rFonts w:ascii="Topmarks" w:hAnsi="Topmarks"/>
                          <w:b/>
                          <w:szCs w:val="44"/>
                        </w:rPr>
                        <w:t>– 202</w:t>
                      </w:r>
                      <w:r w:rsidRPr="00A61C5A">
                        <w:rPr>
                          <w:rFonts w:ascii="Topmarks" w:hAnsi="Topmarks"/>
                          <w:b/>
                          <w:szCs w:val="44"/>
                        </w:rPr>
                        <w:t>2</w:t>
                      </w:r>
                    </w:p>
                    <w:p w14:paraId="3BD6AA51" w14:textId="1308E3DD" w:rsidR="00A71653" w:rsidRPr="00A61C5A" w:rsidRDefault="005216D5" w:rsidP="00E23163">
                      <w:pPr>
                        <w:jc w:val="center"/>
                        <w:rPr>
                          <w:rFonts w:ascii="Topmarks" w:hAnsi="Topmarks"/>
                          <w:b/>
                          <w:szCs w:val="44"/>
                        </w:rPr>
                      </w:pPr>
                      <w:r>
                        <w:rPr>
                          <w:rFonts w:ascii="Topmarks" w:hAnsi="Topmarks"/>
                          <w:b/>
                          <w:szCs w:val="44"/>
                        </w:rPr>
                        <w:t>Bees, Trees and Seeds</w:t>
                      </w:r>
                    </w:p>
                    <w:p w14:paraId="65A56AD1" w14:textId="47BAC719" w:rsidR="00E23163" w:rsidRPr="005F207A" w:rsidRDefault="00E23163" w:rsidP="00EE7541">
                      <w:pPr>
                        <w:rPr>
                          <w:rFonts w:ascii="Diogenes" w:hAnsi="Diogenes"/>
                          <w:sz w:val="34"/>
                          <w:szCs w:val="30"/>
                        </w:rPr>
                      </w:pPr>
                    </w:p>
                    <w:p w14:paraId="15FFBE40" w14:textId="77777777" w:rsidR="00E23163" w:rsidRDefault="00E23163" w:rsidP="00E23163"/>
                  </w:txbxContent>
                </v:textbox>
              </v:rect>
            </w:pict>
          </mc:Fallback>
        </mc:AlternateContent>
      </w:r>
      <w:r w:rsidR="00E5633B">
        <w:rPr>
          <w:noProof/>
          <w:lang w:eastAsia="en-GB"/>
        </w:rPr>
        <w:drawing>
          <wp:anchor distT="0" distB="0" distL="114300" distR="114300" simplePos="0" relativeHeight="251660288" behindDoc="0" locked="0" layoutInCell="1" allowOverlap="1" wp14:anchorId="7AEE0A2F" wp14:editId="1909B020">
            <wp:simplePos x="0" y="0"/>
            <wp:positionH relativeFrom="column">
              <wp:posOffset>-43180</wp:posOffset>
            </wp:positionH>
            <wp:positionV relativeFrom="paragraph">
              <wp:posOffset>54610</wp:posOffset>
            </wp:positionV>
            <wp:extent cx="330200" cy="335280"/>
            <wp:effectExtent l="57150" t="57150" r="31750" b="45720"/>
            <wp:wrapNone/>
            <wp:docPr id="104" name="Picture 1" descr="Read Write Inc | Ynysowen Community Primary Scho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ad Write Inc | Ynysowen Community Primary School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-1325025">
                      <a:off x="0" y="0"/>
                      <a:ext cx="330200" cy="335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326D6D" w14:textId="1CF85311" w:rsidR="00D26086" w:rsidRDefault="005216D5">
      <w:r>
        <w:rPr>
          <w:noProof/>
          <w:lang w:eastAsia="en-GB"/>
        </w:rPr>
        <w:drawing>
          <wp:anchor distT="0" distB="0" distL="114300" distR="114300" simplePos="0" relativeHeight="251676672" behindDoc="0" locked="0" layoutInCell="1" allowOverlap="1" wp14:anchorId="1F2F63F1" wp14:editId="6E5117AE">
            <wp:simplePos x="0" y="0"/>
            <wp:positionH relativeFrom="margin">
              <wp:posOffset>5730875</wp:posOffset>
            </wp:positionH>
            <wp:positionV relativeFrom="paragraph">
              <wp:posOffset>73660</wp:posOffset>
            </wp:positionV>
            <wp:extent cx="397532" cy="581025"/>
            <wp:effectExtent l="0" t="0" r="254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532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9CAFB6" w14:textId="107839BB" w:rsidR="00D26086" w:rsidRDefault="005216D5">
      <w:r>
        <w:rPr>
          <w:noProof/>
          <w:lang w:eastAsia="en-GB"/>
        </w:rPr>
        <w:drawing>
          <wp:anchor distT="0" distB="0" distL="114300" distR="114300" simplePos="0" relativeHeight="251675648" behindDoc="0" locked="0" layoutInCell="1" allowOverlap="1" wp14:anchorId="62FDFF59" wp14:editId="7707EB5B">
            <wp:simplePos x="0" y="0"/>
            <wp:positionH relativeFrom="leftMargin">
              <wp:posOffset>4028440</wp:posOffset>
            </wp:positionH>
            <wp:positionV relativeFrom="paragraph">
              <wp:posOffset>10160</wp:posOffset>
            </wp:positionV>
            <wp:extent cx="371475" cy="376493"/>
            <wp:effectExtent l="0" t="0" r="0" b="508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Bumble-Bee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71475" cy="3764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0DAD09" w14:textId="65D5B9C2" w:rsidR="00D26086" w:rsidRDefault="00D26086"/>
    <w:p w14:paraId="21B41CE5" w14:textId="790528EE" w:rsidR="00D26086" w:rsidRDefault="00D26086"/>
    <w:p w14:paraId="15C542E1" w14:textId="02E5BE27" w:rsidR="00D26086" w:rsidRDefault="00D26086"/>
    <w:p w14:paraId="4BA3625E" w14:textId="2DD1AAE5" w:rsidR="00D26086" w:rsidRDefault="001C6970" w:rsidP="005F207A">
      <w:pPr>
        <w:tabs>
          <w:tab w:val="left" w:pos="5610"/>
          <w:tab w:val="left" w:pos="8430"/>
        </w:tabs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9A249B3" wp14:editId="259B7D4C">
                <wp:simplePos x="0" y="0"/>
                <wp:positionH relativeFrom="column">
                  <wp:posOffset>3509393</wp:posOffset>
                </wp:positionH>
                <wp:positionV relativeFrom="paragraph">
                  <wp:posOffset>89595</wp:posOffset>
                </wp:positionV>
                <wp:extent cx="2667000" cy="1146810"/>
                <wp:effectExtent l="12700" t="9525" r="63500" b="34290"/>
                <wp:wrapNone/>
                <wp:docPr id="5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67000" cy="114681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CCFFCC"/>
                            </a:gs>
                            <a:gs pos="100000">
                              <a:srgbClr val="FFFFFF"/>
                            </a:gs>
                          </a:gsLst>
                          <a:path path="rect">
                            <a:fillToRect l="100000" b="100000"/>
                          </a:path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74053" dir="1857825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5701EC51" w14:textId="5558D3AC" w:rsidR="00E07B93" w:rsidRPr="00C63C01" w:rsidRDefault="00E07B93" w:rsidP="00E07B93">
                            <w:pPr>
                              <w:jc w:val="center"/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</w:pPr>
                            <w:r w:rsidRPr="00C63C01"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  <w:t>Key Texts</w:t>
                            </w:r>
                            <w:r w:rsidRPr="001F1CD8">
                              <w:t xml:space="preserve"> </w:t>
                            </w:r>
                            <w:r w:rsidR="00F01A26">
                              <w:rPr>
                                <w:rFonts w:ascii="Topmarks" w:hAnsi="Topmarks"/>
                                <w:noProof/>
                                <w:sz w:val="22"/>
                                <w:lang w:eastAsia="en-GB"/>
                              </w:rPr>
                              <w:drawing>
                                <wp:inline distT="0" distB="0" distL="0" distR="0" wp14:anchorId="625E98E9" wp14:editId="024A8687">
                                  <wp:extent cx="400050" cy="370840"/>
                                  <wp:effectExtent l="0" t="0" r="0" b="0"/>
                                  <wp:docPr id="24" name="Three-Billy-Goats-Gruff-Carpenter-book.png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4" name="Three-Billy-Goats-Gruff-Carpenter-book.png"/>
                                          <pic:cNvPicPr/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837473B0-CC2E-450A-ABE3-18F120FF3D39}">
  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8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00958" cy="37168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FD3B3DE" w14:textId="77777777" w:rsidR="00E07B93" w:rsidRPr="00C63C01" w:rsidRDefault="00E07B93" w:rsidP="00E07B93">
                            <w:pPr>
                              <w:jc w:val="center"/>
                              <w:rPr>
                                <w:rFonts w:ascii="Topmarks" w:hAnsi="Topmarks"/>
                                <w:sz w:val="22"/>
                                <w:szCs w:val="32"/>
                              </w:rPr>
                            </w:pPr>
                          </w:p>
                          <w:p w14:paraId="7585F49D" w14:textId="7AACDB1B" w:rsidR="00946088" w:rsidRDefault="00E8445D" w:rsidP="00946088">
                            <w:pPr>
                              <w:jc w:val="center"/>
                              <w:rPr>
                                <w:rFonts w:ascii="Topmarks" w:hAnsi="Topmarks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opmarks" w:hAnsi="Topmarks" w:cs="Arial"/>
                                <w:sz w:val="22"/>
                                <w:szCs w:val="22"/>
                              </w:rPr>
                              <w:t xml:space="preserve">Jack and the beanstalk </w:t>
                            </w:r>
                          </w:p>
                          <w:p w14:paraId="545E90F8" w14:textId="604FBD15" w:rsidR="00E8445D" w:rsidRPr="005F5144" w:rsidRDefault="00E8445D" w:rsidP="00946088">
                            <w:pPr>
                              <w:jc w:val="center"/>
                              <w:rPr>
                                <w:rFonts w:ascii="Comic Sans MS" w:hAnsi="Comic Sans MS"/>
                                <w:sz w:val="2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sz w:val="22"/>
                                <w:szCs w:val="32"/>
                              </w:rPr>
                              <w:t>Th</w:t>
                            </w:r>
                            <w:r w:rsidR="00B949FE">
                              <w:rPr>
                                <w:rFonts w:ascii="Comic Sans MS" w:hAnsi="Comic Sans MS"/>
                                <w:sz w:val="22"/>
                                <w:szCs w:val="32"/>
                              </w:rPr>
                              <w:t>e</w:t>
                            </w:r>
                            <w:r>
                              <w:rPr>
                                <w:rFonts w:ascii="Comic Sans MS" w:hAnsi="Comic Sans MS"/>
                                <w:sz w:val="22"/>
                                <w:szCs w:val="32"/>
                              </w:rPr>
                              <w:t xml:space="preserve"> billy goats gruff</w:t>
                            </w:r>
                          </w:p>
                        </w:txbxContent>
                      </wps:txbx>
                      <wps:bodyPr rot="0" vert="horz" wrap="square" lIns="104242" tIns="52121" rIns="104242" bIns="52121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A249B3" id="Rectangle 10" o:spid="_x0000_s1032" style="position:absolute;margin-left:276.35pt;margin-top:7.05pt;width:210pt;height:90.3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" fillcolor="#cfc">
                <v:fill focusposition="1" focussize="" focus="100%" type="gradientRadial">
                  <o:fill v:ext="view" type="gradientCenter"/>
                </v:fill>
                <v:shadow on="t" offset="5pt,3pt"/>
                <v:textbox inset="2.89561mm,1.44781mm,2.89561mm,1.44781mm">
                  <w:txbxContent>
                    <w:p w14:paraId="5701EC51" w14:textId="5558D3AC" w:rsidR="00E07B93" w:rsidRPr="00C63C01" w:rsidRDefault="00E07B93" w:rsidP="00E07B93">
                      <w:pPr>
                        <w:jc w:val="center"/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</w:pPr>
                      <w:r w:rsidRPr="00C63C01"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  <w:t>Key Texts</w:t>
                      </w:r>
                      <w:r w:rsidRPr="001F1CD8">
                        <w:t xml:space="preserve"> </w:t>
                      </w:r>
                      <w:r w:rsidR="00F01A26">
                        <w:rPr>
                          <w:rFonts w:ascii="Topmarks" w:hAnsi="Topmarks"/>
                          <w:noProof/>
                          <w:sz w:val="22"/>
                          <w:lang w:eastAsia="en-GB"/>
                        </w:rPr>
                        <w:drawing>
                          <wp:inline distT="0" distB="0" distL="0" distR="0" wp14:anchorId="625E98E9" wp14:editId="024A8687">
                            <wp:extent cx="400050" cy="370840"/>
                            <wp:effectExtent l="0" t="0" r="0" b="0"/>
                            <wp:docPr id="24" name="Three-Billy-Goats-Gruff-Carpenter-book.png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4" name="Three-Billy-Goats-Gruff-Carpenter-book.png"/>
                                    <pic:cNvPicPr/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837473B0-CC2E-450A-ABE3-18F120FF3D39}">
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8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00958" cy="37168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FD3B3DE" w14:textId="77777777" w:rsidR="00E07B93" w:rsidRPr="00C63C01" w:rsidRDefault="00E07B93" w:rsidP="00E07B93">
                      <w:pPr>
                        <w:jc w:val="center"/>
                        <w:rPr>
                          <w:rFonts w:ascii="Topmarks" w:hAnsi="Topmarks"/>
                          <w:sz w:val="22"/>
                          <w:szCs w:val="32"/>
                        </w:rPr>
                      </w:pPr>
                    </w:p>
                    <w:p w14:paraId="7585F49D" w14:textId="7AACDB1B" w:rsidR="00946088" w:rsidRDefault="00E8445D" w:rsidP="00946088">
                      <w:pPr>
                        <w:jc w:val="center"/>
                        <w:rPr>
                          <w:rFonts w:ascii="Topmarks" w:hAnsi="Topmarks" w:cs="Arial"/>
                          <w:sz w:val="22"/>
                          <w:szCs w:val="22"/>
                        </w:rPr>
                      </w:pPr>
                      <w:r>
                        <w:rPr>
                          <w:rFonts w:ascii="Topmarks" w:hAnsi="Topmarks" w:cs="Arial"/>
                          <w:sz w:val="22"/>
                          <w:szCs w:val="22"/>
                        </w:rPr>
                        <w:t xml:space="preserve">Jack and the beanstalk </w:t>
                      </w:r>
                    </w:p>
                    <w:p w14:paraId="545E90F8" w14:textId="604FBD15" w:rsidR="00E8445D" w:rsidRPr="005F5144" w:rsidRDefault="00E8445D" w:rsidP="00946088">
                      <w:pPr>
                        <w:jc w:val="center"/>
                        <w:rPr>
                          <w:rFonts w:ascii="Comic Sans MS" w:hAnsi="Comic Sans MS"/>
                          <w:sz w:val="2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sz w:val="22"/>
                          <w:szCs w:val="32"/>
                        </w:rPr>
                        <w:t>Th</w:t>
                      </w:r>
                      <w:r w:rsidR="00B949FE">
                        <w:rPr>
                          <w:rFonts w:ascii="Comic Sans MS" w:hAnsi="Comic Sans MS"/>
                          <w:sz w:val="22"/>
                          <w:szCs w:val="32"/>
                        </w:rPr>
                        <w:t>e</w:t>
                      </w:r>
                      <w:r>
                        <w:rPr>
                          <w:rFonts w:ascii="Comic Sans MS" w:hAnsi="Comic Sans MS"/>
                          <w:sz w:val="22"/>
                          <w:szCs w:val="32"/>
                        </w:rPr>
                        <w:t xml:space="preserve"> billy goats gruff</w:t>
                      </w:r>
                    </w:p>
                  </w:txbxContent>
                </v:textbox>
              </v:rect>
            </w:pict>
          </mc:Fallback>
        </mc:AlternateContent>
      </w:r>
      <w:r w:rsidR="005F207A">
        <w:tab/>
      </w:r>
      <w:r w:rsidR="005F207A">
        <w:tab/>
      </w:r>
      <w:bookmarkStart w:id="2" w:name="_GoBack"/>
      <w:bookmarkEnd w:id="2"/>
    </w:p>
    <w:p w14:paraId="56018591" w14:textId="4228AF16" w:rsidR="00D26086" w:rsidRDefault="00D26086"/>
    <w:p w14:paraId="2F0632BB" w14:textId="7FA9979A" w:rsidR="00D26086" w:rsidRDefault="00E8445D"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1DFB5950" wp14:editId="5108539D">
                <wp:simplePos x="0" y="0"/>
                <wp:positionH relativeFrom="margin">
                  <wp:posOffset>3578225</wp:posOffset>
                </wp:positionH>
                <wp:positionV relativeFrom="paragraph">
                  <wp:posOffset>101600</wp:posOffset>
                </wp:positionV>
                <wp:extent cx="523875" cy="314325"/>
                <wp:effectExtent l="0" t="0" r="9525" b="9525"/>
                <wp:wrapNone/>
                <wp:docPr id="23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3875" cy="314325"/>
                          <a:chOff x="0" y="0"/>
                          <a:chExt cx="6479540" cy="4541520"/>
                        </a:xfrm>
                      </wpg:grpSpPr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79540" cy="431863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2" name="Text Box 22"/>
                        <wps:cNvSpPr txBox="1"/>
                        <wps:spPr>
                          <a:xfrm>
                            <a:off x="0" y="4318635"/>
                            <a:ext cx="6479540" cy="22288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934BC89" w14:textId="07C2E477" w:rsidR="00E8445D" w:rsidRPr="00E8445D" w:rsidRDefault="005B5D33" w:rsidP="00E8445D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21" w:history="1">
                                <w:r w:rsidR="00E8445D" w:rsidRPr="00E8445D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="00E8445D" w:rsidRPr="00E8445D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22" w:history="1">
                                <w:r w:rsidR="00E8445D" w:rsidRPr="00E8445D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-NC-ND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group w14:anchorId="1DFB5950" id="Group 23" o:spid="_x0000_s1033" style="position:absolute;margin-left:281.75pt;margin-top:8pt;width:41.25pt;height:24.75pt;z-index:251677696;mso-position-horizontal-relative:margin;mso-width-relative:margin;mso-height-relative:margin" coordsize="64795,4541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1" o:spid="_x0000_s1034" type="#_x0000_t75" style="position:absolute;width:64795;height:43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">
                  <v:imagedata r:id="rId23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2" o:spid="_x0000_s1035" type="#_x0000_t202" style="position:absolute;top:43186;width:64795;height:22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" stroked="f">
                  <v:textbox>
                    <w:txbxContent>
                      <w:p w14:paraId="4934BC89" w14:textId="07C2E477" w:rsidR="00E8445D" w:rsidRPr="00E8445D" w:rsidRDefault="00900DBE" w:rsidP="00E8445D">
                        <w:pPr>
                          <w:rPr>
                            <w:sz w:val="18"/>
                            <w:szCs w:val="18"/>
                          </w:rPr>
                        </w:pPr>
                        <w:hyperlink r:id="rId24" w:history="1">
                          <w:r w:rsidR="00E8445D" w:rsidRPr="00E8445D">
                            <w:rPr>
                              <w:rStyle w:val="Hyperlink"/>
                              <w:sz w:val="18"/>
                              <w:szCs w:val="18"/>
                            </w:rPr>
                            <w:t>This Photo</w:t>
                          </w:r>
                        </w:hyperlink>
                        <w:r w:rsidR="00E8445D" w:rsidRPr="00E8445D">
                          <w:rPr>
                            <w:sz w:val="18"/>
                            <w:szCs w:val="18"/>
                          </w:rPr>
                          <w:t xml:space="preserve"> by Unknown Author is licensed under </w:t>
                        </w:r>
                        <w:hyperlink r:id="rId25" w:history="1">
                          <w:r w:rsidR="00E8445D" w:rsidRPr="00E8445D">
                            <w:rPr>
                              <w:rStyle w:val="Hyperlink"/>
                              <w:sz w:val="18"/>
                              <w:szCs w:val="18"/>
                            </w:rPr>
                            <w:t>CC BY-NC-ND</w:t>
                          </w:r>
                        </w:hyperlink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1BD507FA" w14:textId="77777777" w:rsidR="00D26086" w:rsidRDefault="00D26086"/>
    <w:p w14:paraId="569FC5B4" w14:textId="77777777" w:rsidR="00D26086" w:rsidRDefault="00D26086"/>
    <w:p w14:paraId="4A7079F5" w14:textId="77777777" w:rsidR="00D26086" w:rsidRDefault="00D26086"/>
    <w:p w14:paraId="5803979A" w14:textId="3E48BFDC" w:rsidR="00D26086" w:rsidRDefault="00D26086"/>
    <w:p w14:paraId="24447EAC" w14:textId="07F53909" w:rsidR="00D26086" w:rsidRDefault="001C6970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A98C3E" wp14:editId="220F93F7">
                <wp:simplePos x="0" y="0"/>
                <wp:positionH relativeFrom="column">
                  <wp:posOffset>6624608</wp:posOffset>
                </wp:positionH>
                <wp:positionV relativeFrom="paragraph">
                  <wp:posOffset>121643</wp:posOffset>
                </wp:positionV>
                <wp:extent cx="2564142" cy="2444367"/>
                <wp:effectExtent l="0" t="0" r="102870" b="51435"/>
                <wp:wrapNone/>
                <wp:docPr id="4" name="Rectangle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64142" cy="2444367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FF4B4B"/>
                            </a:gs>
                            <a:gs pos="100000">
                              <a:srgbClr val="FFFFFF"/>
                            </a:gs>
                          </a:gsLst>
                          <a:path path="rect">
                            <a:fillToRect l="100000" b="100000"/>
                          </a:path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74053" dir="1857825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4D7DD8E0" w14:textId="77777777" w:rsidR="00E6262A" w:rsidRPr="00A61C5A" w:rsidRDefault="00E6262A" w:rsidP="00E6262A">
                            <w:pPr>
                              <w:jc w:val="center"/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</w:pPr>
                            <w:r w:rsidRPr="00A61C5A"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  <w:t>U</w:t>
                            </w:r>
                            <w:r w:rsidR="007B7DF0" w:rsidRPr="00A61C5A"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  <w:t>nderstanding</w:t>
                            </w:r>
                            <w:r w:rsidRPr="00A61C5A"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  <w:t xml:space="preserve"> the World</w:t>
                            </w:r>
                          </w:p>
                          <w:p w14:paraId="6FF5DE7E" w14:textId="77777777" w:rsidR="00946088" w:rsidRPr="00A61C5A" w:rsidRDefault="00946088" w:rsidP="00946088">
                            <w:pPr>
                              <w:rPr>
                                <w:rFonts w:ascii="Topmarks" w:hAnsi="Topmarks"/>
                              </w:rPr>
                            </w:pPr>
                          </w:p>
                          <w:p w14:paraId="2A0DC6C6" w14:textId="577984BF" w:rsidR="00E5633B" w:rsidRDefault="00946088" w:rsidP="00E8445D">
                            <w:pPr>
                              <w:rPr>
                                <w:rFonts w:ascii="Topmarks" w:hAnsi="Topmarks"/>
                                <w:szCs w:val="20"/>
                              </w:rPr>
                            </w:pPr>
                            <w:r w:rsidRPr="00A61C5A">
                              <w:rPr>
                                <w:rFonts w:ascii="Topmarks" w:hAnsi="Topmarks"/>
                                <w:sz w:val="32"/>
                              </w:rPr>
                              <w:t xml:space="preserve">- </w:t>
                            </w:r>
                            <w:r w:rsidR="00E8445D">
                              <w:rPr>
                                <w:rFonts w:ascii="Topmarks" w:hAnsi="Topmarks"/>
                                <w:szCs w:val="20"/>
                              </w:rPr>
                              <w:t>describe the environment –</w:t>
                            </w:r>
                            <w:r w:rsidR="001C6970">
                              <w:rPr>
                                <w:rFonts w:ascii="Topmarks" w:hAnsi="Topmarks"/>
                                <w:szCs w:val="20"/>
                              </w:rPr>
                              <w:t xml:space="preserve"> look at maps and where we live</w:t>
                            </w:r>
                          </w:p>
                          <w:p w14:paraId="04D7B1A8" w14:textId="036ECAEF" w:rsidR="00E8445D" w:rsidRDefault="00E8445D" w:rsidP="00E8445D">
                            <w:pPr>
                              <w:rPr>
                                <w:rFonts w:ascii="Topmarks" w:hAnsi="Topmarks"/>
                                <w:szCs w:val="20"/>
                              </w:rPr>
                            </w:pPr>
                            <w:r>
                              <w:rPr>
                                <w:rFonts w:ascii="Topmarks" w:hAnsi="Topmarks"/>
                                <w:szCs w:val="20"/>
                              </w:rPr>
                              <w:t xml:space="preserve">-identify similarities </w:t>
                            </w:r>
                            <w:r w:rsidR="00342320">
                              <w:rPr>
                                <w:rFonts w:ascii="Topmarks" w:hAnsi="Topmarks"/>
                                <w:szCs w:val="20"/>
                              </w:rPr>
                              <w:t>and</w:t>
                            </w:r>
                            <w:r>
                              <w:rPr>
                                <w:rFonts w:ascii="Topmarks" w:hAnsi="Topmarks"/>
                                <w:szCs w:val="20"/>
                              </w:rPr>
                              <w:t xml:space="preserve"> dif</w:t>
                            </w:r>
                            <w:r w:rsidR="001C6970">
                              <w:rPr>
                                <w:rFonts w:ascii="Topmarks" w:hAnsi="Topmarks"/>
                                <w:szCs w:val="20"/>
                              </w:rPr>
                              <w:t>ferences for Bourton and London</w:t>
                            </w:r>
                          </w:p>
                          <w:p w14:paraId="00A753FA" w14:textId="7F532F04" w:rsidR="00E8445D" w:rsidRPr="00A61C5A" w:rsidRDefault="001C6970" w:rsidP="00E8445D">
                            <w:pPr>
                              <w:rPr>
                                <w:rFonts w:ascii="Topmarks" w:hAnsi="Topmarks"/>
                                <w:szCs w:val="20"/>
                              </w:rPr>
                            </w:pPr>
                            <w:r>
                              <w:rPr>
                                <w:rFonts w:ascii="Topmarks" w:hAnsi="Topmarks"/>
                                <w:szCs w:val="20"/>
                              </w:rPr>
                              <w:t>- Observe seasonal changes</w:t>
                            </w:r>
                          </w:p>
                          <w:p w14:paraId="6D8F593E" w14:textId="77777777" w:rsidR="00E5633B" w:rsidRPr="00A61C5A" w:rsidRDefault="00E5633B" w:rsidP="00F523BB">
                            <w:pPr>
                              <w:rPr>
                                <w:rFonts w:ascii="Topmarks" w:hAnsi="Topmarks"/>
                                <w:sz w:val="22"/>
                                <w:szCs w:val="20"/>
                              </w:rPr>
                            </w:pPr>
                          </w:p>
                          <w:p w14:paraId="2F5F8C05" w14:textId="77777777" w:rsidR="00F523BB" w:rsidRPr="00A61C5A" w:rsidRDefault="00F523BB" w:rsidP="00F523BB">
                            <w:pPr>
                              <w:rPr>
                                <w:rFonts w:ascii="Topmarks" w:hAnsi="Topmarks"/>
                                <w:sz w:val="18"/>
                              </w:rPr>
                            </w:pPr>
                          </w:p>
                          <w:p w14:paraId="7F8B7640" w14:textId="77777777" w:rsidR="00E6262A" w:rsidRPr="00EA0E13" w:rsidRDefault="00E6262A" w:rsidP="005F5144">
                            <w:pPr>
                              <w:rPr>
                                <w:rFonts w:ascii="Comic Sans MS" w:hAnsi="Comic Sans MS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104242" tIns="52121" rIns="104242" bIns="52121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A98C3E" id="Rectangle 100" o:spid="_x0000_s1036" style="position:absolute;margin-left:521.6pt;margin-top:9.6pt;width:201.9pt;height:192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" fillcolor="#ff4b4b">
                <v:fill rotate="t" focusposition="1" focussize="" focus="100%" type="gradientRadial">
                  <o:fill v:ext="view" type="gradientCenter"/>
                </v:fill>
                <v:shadow on="t" offset="5pt,3pt"/>
                <v:textbox inset="2.89561mm,1.44781mm,2.89561mm,1.44781mm">
                  <w:txbxContent>
                    <w:p w14:paraId="4D7DD8E0" w14:textId="77777777" w:rsidR="00E6262A" w:rsidRPr="00A61C5A" w:rsidRDefault="00E6262A" w:rsidP="00E6262A">
                      <w:pPr>
                        <w:jc w:val="center"/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</w:pPr>
                      <w:r w:rsidRPr="00A61C5A"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  <w:t>U</w:t>
                      </w:r>
                      <w:r w:rsidR="007B7DF0" w:rsidRPr="00A61C5A"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  <w:t>nderstanding</w:t>
                      </w:r>
                      <w:r w:rsidRPr="00A61C5A"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  <w:t xml:space="preserve"> the World</w:t>
                      </w:r>
                    </w:p>
                    <w:p w14:paraId="6FF5DE7E" w14:textId="77777777" w:rsidR="00946088" w:rsidRPr="00A61C5A" w:rsidRDefault="00946088" w:rsidP="00946088">
                      <w:pPr>
                        <w:rPr>
                          <w:rFonts w:ascii="Topmarks" w:hAnsi="Topmarks"/>
                        </w:rPr>
                      </w:pPr>
                    </w:p>
                    <w:p w14:paraId="2A0DC6C6" w14:textId="577984BF" w:rsidR="00E5633B" w:rsidRDefault="00946088" w:rsidP="00E8445D">
                      <w:pPr>
                        <w:rPr>
                          <w:rFonts w:ascii="Topmarks" w:hAnsi="Topmarks"/>
                          <w:szCs w:val="20"/>
                        </w:rPr>
                      </w:pPr>
                      <w:r w:rsidRPr="00A61C5A">
                        <w:rPr>
                          <w:rFonts w:ascii="Topmarks" w:hAnsi="Topmarks"/>
                          <w:sz w:val="32"/>
                        </w:rPr>
                        <w:t xml:space="preserve">- </w:t>
                      </w:r>
                      <w:r w:rsidR="00E8445D">
                        <w:rPr>
                          <w:rFonts w:ascii="Topmarks" w:hAnsi="Topmarks"/>
                          <w:szCs w:val="20"/>
                        </w:rPr>
                        <w:t>describe the environment –</w:t>
                      </w:r>
                      <w:r w:rsidR="001C6970">
                        <w:rPr>
                          <w:rFonts w:ascii="Topmarks" w:hAnsi="Topmarks"/>
                          <w:szCs w:val="20"/>
                        </w:rPr>
                        <w:t xml:space="preserve"> look at maps and where we live</w:t>
                      </w:r>
                    </w:p>
                    <w:p w14:paraId="04D7B1A8" w14:textId="036ECAEF" w:rsidR="00E8445D" w:rsidRDefault="00E8445D" w:rsidP="00E8445D">
                      <w:pPr>
                        <w:rPr>
                          <w:rFonts w:ascii="Topmarks" w:hAnsi="Topmarks"/>
                          <w:szCs w:val="20"/>
                        </w:rPr>
                      </w:pPr>
                      <w:r>
                        <w:rPr>
                          <w:rFonts w:ascii="Topmarks" w:hAnsi="Topmarks"/>
                          <w:szCs w:val="20"/>
                        </w:rPr>
                        <w:t xml:space="preserve">-identify similarities </w:t>
                      </w:r>
                      <w:r w:rsidR="00342320">
                        <w:rPr>
                          <w:rFonts w:ascii="Topmarks" w:hAnsi="Topmarks"/>
                          <w:szCs w:val="20"/>
                        </w:rPr>
                        <w:t>and</w:t>
                      </w:r>
                      <w:r>
                        <w:rPr>
                          <w:rFonts w:ascii="Topmarks" w:hAnsi="Topmarks"/>
                          <w:szCs w:val="20"/>
                        </w:rPr>
                        <w:t xml:space="preserve"> dif</w:t>
                      </w:r>
                      <w:r w:rsidR="001C6970">
                        <w:rPr>
                          <w:rFonts w:ascii="Topmarks" w:hAnsi="Topmarks"/>
                          <w:szCs w:val="20"/>
                        </w:rPr>
                        <w:t>ferences for Bourton and London</w:t>
                      </w:r>
                    </w:p>
                    <w:p w14:paraId="00A753FA" w14:textId="7F532F04" w:rsidR="00E8445D" w:rsidRPr="00A61C5A" w:rsidRDefault="001C6970" w:rsidP="00E8445D">
                      <w:pPr>
                        <w:rPr>
                          <w:rFonts w:ascii="Topmarks" w:hAnsi="Topmarks"/>
                          <w:szCs w:val="20"/>
                        </w:rPr>
                      </w:pPr>
                      <w:r>
                        <w:rPr>
                          <w:rFonts w:ascii="Topmarks" w:hAnsi="Topmarks"/>
                          <w:szCs w:val="20"/>
                        </w:rPr>
                        <w:t>- Observe seasonal changes</w:t>
                      </w:r>
                    </w:p>
                    <w:p w14:paraId="6D8F593E" w14:textId="77777777" w:rsidR="00E5633B" w:rsidRPr="00A61C5A" w:rsidRDefault="00E5633B" w:rsidP="00F523BB">
                      <w:pPr>
                        <w:rPr>
                          <w:rFonts w:ascii="Topmarks" w:hAnsi="Topmarks"/>
                          <w:sz w:val="22"/>
                          <w:szCs w:val="20"/>
                        </w:rPr>
                      </w:pPr>
                    </w:p>
                    <w:p w14:paraId="2F5F8C05" w14:textId="77777777" w:rsidR="00F523BB" w:rsidRPr="00A61C5A" w:rsidRDefault="00F523BB" w:rsidP="00F523BB">
                      <w:pPr>
                        <w:rPr>
                          <w:rFonts w:ascii="Topmarks" w:hAnsi="Topmarks"/>
                          <w:sz w:val="18"/>
                        </w:rPr>
                      </w:pPr>
                    </w:p>
                    <w:p w14:paraId="7F8B7640" w14:textId="77777777" w:rsidR="00E6262A" w:rsidRPr="00EA0E13" w:rsidRDefault="00E6262A" w:rsidP="005F5144">
                      <w:pPr>
                        <w:rPr>
                          <w:rFonts w:ascii="Comic Sans MS" w:hAnsi="Comic Sans MS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72BC450D" w14:textId="67B4956C" w:rsidR="00D26086" w:rsidRDefault="00D26086"/>
    <w:p w14:paraId="61C318B2" w14:textId="15D53E4F" w:rsidR="00D26086" w:rsidRDefault="001C6970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54606F2" wp14:editId="2B03E563">
                <wp:simplePos x="0" y="0"/>
                <wp:positionH relativeFrom="column">
                  <wp:posOffset>3578908</wp:posOffset>
                </wp:positionH>
                <wp:positionV relativeFrom="paragraph">
                  <wp:posOffset>55317</wp:posOffset>
                </wp:positionV>
                <wp:extent cx="2324735" cy="1017917"/>
                <wp:effectExtent l="0" t="0" r="94615" b="48895"/>
                <wp:wrapNone/>
                <wp:docPr id="3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24735" cy="1017917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D3D3D3"/>
                            </a:gs>
                            <a:gs pos="100000">
                              <a:srgbClr val="FFFFFF"/>
                            </a:gs>
                          </a:gsLst>
                          <a:path path="rect">
                            <a:fillToRect l="100000" b="100000"/>
                          </a:path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74053" dir="1857825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45DFB8EF" w14:textId="77777777" w:rsidR="001669D3" w:rsidRPr="00A61C5A" w:rsidRDefault="001669D3" w:rsidP="00E5633B">
                            <w:pPr>
                              <w:jc w:val="center"/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</w:pPr>
                            <w:r w:rsidRPr="00A61C5A"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  <w:t xml:space="preserve">Area Enhancements </w:t>
                            </w:r>
                          </w:p>
                          <w:p w14:paraId="55BFE082" w14:textId="6F881FA6" w:rsidR="001669D3" w:rsidRDefault="00E8445D" w:rsidP="00B44EF7">
                            <w:pPr>
                              <w:jc w:val="center"/>
                              <w:rPr>
                                <w:rFonts w:ascii="Topmarks" w:hAnsi="Topmarks"/>
                              </w:rPr>
                            </w:pPr>
                            <w:r>
                              <w:rPr>
                                <w:rFonts w:ascii="Topmarks" w:hAnsi="Topmarks"/>
                              </w:rPr>
                              <w:t>Garden centre</w:t>
                            </w:r>
                          </w:p>
                          <w:p w14:paraId="54331B6A" w14:textId="78B4AC71" w:rsidR="00E8445D" w:rsidRDefault="00E8445D" w:rsidP="00B44EF7">
                            <w:pPr>
                              <w:jc w:val="center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Fruit and vegetable stall</w:t>
                            </w:r>
                          </w:p>
                          <w:p w14:paraId="153108AC" w14:textId="6713EECD" w:rsidR="00E8445D" w:rsidRDefault="00E8445D" w:rsidP="00B44EF7">
                            <w:pPr>
                              <w:jc w:val="center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Garden party</w:t>
                            </w:r>
                          </w:p>
                          <w:p w14:paraId="3D14CB2C" w14:textId="77777777" w:rsidR="001669D3" w:rsidRPr="00023AF6" w:rsidRDefault="001669D3" w:rsidP="00B44EF7">
                            <w:pPr>
                              <w:jc w:val="center"/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104242" tIns="52121" rIns="104242" bIns="52121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54606F2" id="Rectangle 9" o:spid="_x0000_s1037" style="position:absolute;margin-left:281.8pt;margin-top:4.35pt;width:183.05pt;height:80.1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" fillcolor="#d3d3d3">
                <v:fill focusposition="1" focussize="" focus="100%" type="gradientRadial">
                  <o:fill v:ext="view" type="gradientCenter"/>
                </v:fill>
                <v:shadow on="t" offset="5pt,3pt"/>
                <v:textbox inset="2.89561mm,1.44781mm,2.89561mm,1.44781mm">
                  <w:txbxContent>
                    <w:p w14:paraId="45DFB8EF" w14:textId="77777777" w:rsidR="001669D3" w:rsidRPr="00A61C5A" w:rsidRDefault="001669D3" w:rsidP="00E5633B">
                      <w:pPr>
                        <w:jc w:val="center"/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</w:pPr>
                      <w:r w:rsidRPr="00A61C5A"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  <w:t xml:space="preserve">Area Enhancements </w:t>
                      </w:r>
                    </w:p>
                    <w:p w14:paraId="55BFE082" w14:textId="6F881FA6" w:rsidR="001669D3" w:rsidRDefault="00E8445D" w:rsidP="00B44EF7">
                      <w:pPr>
                        <w:jc w:val="center"/>
                        <w:rPr>
                          <w:rFonts w:ascii="Topmarks" w:hAnsi="Topmarks"/>
                        </w:rPr>
                      </w:pPr>
                      <w:r>
                        <w:rPr>
                          <w:rFonts w:ascii="Topmarks" w:hAnsi="Topmarks"/>
                        </w:rPr>
                        <w:t>Garden centre</w:t>
                      </w:r>
                    </w:p>
                    <w:p w14:paraId="54331B6A" w14:textId="78B4AC71" w:rsidR="00E8445D" w:rsidRDefault="00E8445D" w:rsidP="00B44EF7">
                      <w:pPr>
                        <w:jc w:val="center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Fruit and vegetable stall</w:t>
                      </w:r>
                    </w:p>
                    <w:p w14:paraId="153108AC" w14:textId="6713EECD" w:rsidR="00E8445D" w:rsidRDefault="00E8445D" w:rsidP="00B44EF7">
                      <w:pPr>
                        <w:jc w:val="center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Garden party</w:t>
                      </w:r>
                    </w:p>
                    <w:p w14:paraId="3D14CB2C" w14:textId="77777777" w:rsidR="001669D3" w:rsidRPr="00023AF6" w:rsidRDefault="001669D3" w:rsidP="00B44EF7">
                      <w:pPr>
                        <w:jc w:val="center"/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149749F8" w14:textId="172654E2" w:rsidR="00D26086" w:rsidRDefault="00D26086"/>
    <w:p w14:paraId="427472B1" w14:textId="349328FC" w:rsidR="00D26086" w:rsidRDefault="001C6970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66871EFB" wp14:editId="2B0C8AB8">
                <wp:simplePos x="0" y="0"/>
                <wp:positionH relativeFrom="column">
                  <wp:posOffset>-43611</wp:posOffset>
                </wp:positionH>
                <wp:positionV relativeFrom="paragraph">
                  <wp:posOffset>67586</wp:posOffset>
                </wp:positionV>
                <wp:extent cx="3174520" cy="1745016"/>
                <wp:effectExtent l="0" t="0" r="102235" b="102870"/>
                <wp:wrapNone/>
                <wp:docPr id="2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74520" cy="1745016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9900"/>
                            </a:gs>
                            <a:gs pos="100000">
                              <a:srgbClr val="FFFFFF"/>
                            </a:gs>
                          </a:gsLst>
                          <a:path path="rect">
                            <a:fillToRect l="100000" b="100000"/>
                          </a:path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89803" dir="2700000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6EE52B24" w14:textId="77777777" w:rsidR="007B7DF0" w:rsidRPr="00A61C5A" w:rsidRDefault="007B7DF0" w:rsidP="00781B8F">
                            <w:pPr>
                              <w:jc w:val="center"/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</w:pPr>
                            <w:r w:rsidRPr="00A61C5A"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  <w:t>Expressive Arts and Design</w:t>
                            </w:r>
                          </w:p>
                          <w:p w14:paraId="68B4F478" w14:textId="77777777" w:rsidR="00F523BB" w:rsidRPr="00A61C5A" w:rsidRDefault="00F523BB" w:rsidP="00781B8F">
                            <w:pPr>
                              <w:jc w:val="center"/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09A3CA7F" w14:textId="42E7E3C2" w:rsidR="0028115B" w:rsidRPr="00A61C5A" w:rsidRDefault="00946088" w:rsidP="00946088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</w:pPr>
                            <w:r w:rsidRPr="00A61C5A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 xml:space="preserve">- </w:t>
                            </w:r>
                            <w:r w:rsidR="00E8445D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>L</w:t>
                            </w:r>
                            <w:r w:rsidR="0028115B" w:rsidRPr="00A61C5A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 xml:space="preserve">earn </w:t>
                            </w:r>
                            <w:r w:rsidR="00E8445D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 xml:space="preserve">where food comes from – fruit and </w:t>
                            </w:r>
                            <w:r w:rsidR="00342320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>vegetables</w:t>
                            </w:r>
                          </w:p>
                          <w:p w14:paraId="668875C3" w14:textId="4B515D18" w:rsidR="00E8445D" w:rsidRDefault="0028115B" w:rsidP="00946088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</w:pPr>
                            <w:r w:rsidRPr="00A61C5A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 xml:space="preserve">- </w:t>
                            </w:r>
                            <w:r w:rsidR="00E8445D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>Cutting food</w:t>
                            </w:r>
                          </w:p>
                          <w:p w14:paraId="7C807638" w14:textId="7B9ACBB3" w:rsidR="00F523BB" w:rsidRDefault="001C6970" w:rsidP="00946088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>- Singing</w:t>
                            </w:r>
                          </w:p>
                          <w:p w14:paraId="332CA3F1" w14:textId="2B30B437" w:rsidR="00E8445D" w:rsidRPr="00A61C5A" w:rsidRDefault="00E8445D" w:rsidP="00946088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>- Acting out Jack and the beanstalk</w:t>
                            </w:r>
                          </w:p>
                          <w:p w14:paraId="67444E15" w14:textId="0012BCFF" w:rsidR="00F523BB" w:rsidRPr="00A61C5A" w:rsidRDefault="00F523BB" w:rsidP="00946088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104242" tIns="52121" rIns="104242" bIns="52121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871EFB" id="Rectangle 5" o:spid="_x0000_s1038" style="position:absolute;margin-left:-3.45pt;margin-top:5.3pt;width:249.95pt;height:137.4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" fillcolor="#f90">
                <v:fill focusposition="1" focussize="" focus="100%" type="gradientRadial">
                  <o:fill v:ext="view" type="gradientCenter"/>
                </v:fill>
                <v:shadow on="t" offset="5pt,5pt"/>
                <v:textbox inset="2.89561mm,1.44781mm,2.89561mm,1.44781mm">
                  <w:txbxContent>
                    <w:p w14:paraId="6EE52B24" w14:textId="77777777" w:rsidR="007B7DF0" w:rsidRPr="00A61C5A" w:rsidRDefault="007B7DF0" w:rsidP="00781B8F">
                      <w:pPr>
                        <w:jc w:val="center"/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</w:pPr>
                      <w:r w:rsidRPr="00A61C5A"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  <w:t>Expressive Arts and Design</w:t>
                      </w:r>
                    </w:p>
                    <w:p w14:paraId="68B4F478" w14:textId="77777777" w:rsidR="00F523BB" w:rsidRPr="00A61C5A" w:rsidRDefault="00F523BB" w:rsidP="00781B8F">
                      <w:pPr>
                        <w:jc w:val="center"/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</w:pPr>
                    </w:p>
                    <w:p w14:paraId="09A3CA7F" w14:textId="42E7E3C2" w:rsidR="0028115B" w:rsidRPr="00A61C5A" w:rsidRDefault="00946088" w:rsidP="00946088">
                      <w:pPr>
                        <w:autoSpaceDE w:val="0"/>
                        <w:autoSpaceDN w:val="0"/>
                        <w:adjustRightInd w:val="0"/>
                        <w:rPr>
                          <w:rFonts w:ascii="Topmarks" w:hAnsi="Topmarks" w:cs="Arial"/>
                          <w:sz w:val="22"/>
                          <w:szCs w:val="20"/>
                        </w:rPr>
                      </w:pPr>
                      <w:r w:rsidRPr="00A61C5A">
                        <w:rPr>
                          <w:rFonts w:ascii="Topmarks" w:hAnsi="Topmarks" w:cs="Arial"/>
                          <w:sz w:val="22"/>
                          <w:szCs w:val="20"/>
                        </w:rPr>
                        <w:t xml:space="preserve">- </w:t>
                      </w:r>
                      <w:r w:rsidR="00E8445D">
                        <w:rPr>
                          <w:rFonts w:ascii="Topmarks" w:hAnsi="Topmarks" w:cs="Arial"/>
                          <w:sz w:val="22"/>
                          <w:szCs w:val="20"/>
                        </w:rPr>
                        <w:t>L</w:t>
                      </w:r>
                      <w:r w:rsidR="0028115B" w:rsidRPr="00A61C5A">
                        <w:rPr>
                          <w:rFonts w:ascii="Topmarks" w:hAnsi="Topmarks" w:cs="Arial"/>
                          <w:sz w:val="22"/>
                          <w:szCs w:val="20"/>
                        </w:rPr>
                        <w:t xml:space="preserve">earn </w:t>
                      </w:r>
                      <w:r w:rsidR="00E8445D">
                        <w:rPr>
                          <w:rFonts w:ascii="Topmarks" w:hAnsi="Topmarks" w:cs="Arial"/>
                          <w:sz w:val="22"/>
                          <w:szCs w:val="20"/>
                        </w:rPr>
                        <w:t xml:space="preserve">where food comes from – fruit and </w:t>
                      </w:r>
                      <w:r w:rsidR="00342320">
                        <w:rPr>
                          <w:rFonts w:ascii="Topmarks" w:hAnsi="Topmarks" w:cs="Arial"/>
                          <w:sz w:val="22"/>
                          <w:szCs w:val="20"/>
                        </w:rPr>
                        <w:t>vegetables</w:t>
                      </w:r>
                    </w:p>
                    <w:p w14:paraId="668875C3" w14:textId="4B515D18" w:rsidR="00E8445D" w:rsidRDefault="0028115B" w:rsidP="00946088">
                      <w:pPr>
                        <w:autoSpaceDE w:val="0"/>
                        <w:autoSpaceDN w:val="0"/>
                        <w:adjustRightInd w:val="0"/>
                        <w:rPr>
                          <w:rFonts w:ascii="Topmarks" w:hAnsi="Topmarks" w:cs="Arial"/>
                          <w:sz w:val="22"/>
                          <w:szCs w:val="20"/>
                        </w:rPr>
                      </w:pPr>
                      <w:r w:rsidRPr="00A61C5A">
                        <w:rPr>
                          <w:rFonts w:ascii="Topmarks" w:hAnsi="Topmarks" w:cs="Arial"/>
                          <w:sz w:val="22"/>
                          <w:szCs w:val="20"/>
                        </w:rPr>
                        <w:t xml:space="preserve">- </w:t>
                      </w:r>
                      <w:r w:rsidR="00E8445D">
                        <w:rPr>
                          <w:rFonts w:ascii="Topmarks" w:hAnsi="Topmarks" w:cs="Arial"/>
                          <w:sz w:val="22"/>
                          <w:szCs w:val="20"/>
                        </w:rPr>
                        <w:t>Cutting food</w:t>
                      </w:r>
                    </w:p>
                    <w:p w14:paraId="7C807638" w14:textId="7B9ACBB3" w:rsidR="00F523BB" w:rsidRDefault="001C6970" w:rsidP="00946088">
                      <w:pPr>
                        <w:autoSpaceDE w:val="0"/>
                        <w:autoSpaceDN w:val="0"/>
                        <w:adjustRightInd w:val="0"/>
                        <w:rPr>
                          <w:rFonts w:ascii="Topmarks" w:hAnsi="Topmarks" w:cs="Arial"/>
                          <w:sz w:val="22"/>
                          <w:szCs w:val="20"/>
                        </w:rPr>
                      </w:pPr>
                      <w:r>
                        <w:rPr>
                          <w:rFonts w:ascii="Topmarks" w:hAnsi="Topmarks" w:cs="Arial"/>
                          <w:sz w:val="22"/>
                          <w:szCs w:val="20"/>
                        </w:rPr>
                        <w:t>- Singing</w:t>
                      </w:r>
                    </w:p>
                    <w:p w14:paraId="332CA3F1" w14:textId="2B30B437" w:rsidR="00E8445D" w:rsidRPr="00A61C5A" w:rsidRDefault="00E8445D" w:rsidP="00946088">
                      <w:pPr>
                        <w:autoSpaceDE w:val="0"/>
                        <w:autoSpaceDN w:val="0"/>
                        <w:adjustRightInd w:val="0"/>
                        <w:rPr>
                          <w:rFonts w:ascii="Topmarks" w:hAnsi="Topmarks" w:cs="Arial"/>
                          <w:sz w:val="22"/>
                          <w:szCs w:val="20"/>
                        </w:rPr>
                      </w:pPr>
                      <w:r>
                        <w:rPr>
                          <w:rFonts w:ascii="Topmarks" w:hAnsi="Topmarks" w:cs="Arial"/>
                          <w:sz w:val="22"/>
                          <w:szCs w:val="20"/>
                        </w:rPr>
                        <w:t>- Acting out Jack and the beanstalk</w:t>
                      </w:r>
                    </w:p>
                    <w:p w14:paraId="67444E15" w14:textId="0012BCFF" w:rsidR="00F523BB" w:rsidRPr="00A61C5A" w:rsidRDefault="00F523BB" w:rsidP="00946088">
                      <w:pPr>
                        <w:autoSpaceDE w:val="0"/>
                        <w:autoSpaceDN w:val="0"/>
                        <w:adjustRightInd w:val="0"/>
                        <w:rPr>
                          <w:rFonts w:ascii="Topmarks" w:hAnsi="Topmarks" w:cs="Arial"/>
                          <w:sz w:val="22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860BBD5" w14:textId="4C2D9FE1" w:rsidR="00D26086" w:rsidRDefault="00D26086"/>
    <w:p w14:paraId="02129175" w14:textId="498B93D2" w:rsidR="00D26086" w:rsidRDefault="00D26086"/>
    <w:p w14:paraId="1D62D606" w14:textId="663497B6" w:rsidR="00D26086" w:rsidRDefault="00D26086"/>
    <w:p w14:paraId="73B97793" w14:textId="6299B5CF" w:rsidR="00D26086" w:rsidRDefault="00D26086"/>
    <w:p w14:paraId="2437ED19" w14:textId="3DE0A462" w:rsidR="00D26086" w:rsidRDefault="001C6970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1FB0ACC" wp14:editId="5F6A82BE">
                <wp:simplePos x="0" y="0"/>
                <wp:positionH relativeFrom="column">
                  <wp:posOffset>3346570</wp:posOffset>
                </wp:positionH>
                <wp:positionV relativeFrom="paragraph">
                  <wp:posOffset>79806</wp:posOffset>
                </wp:positionV>
                <wp:extent cx="2819400" cy="899304"/>
                <wp:effectExtent l="0" t="0" r="95250" b="53340"/>
                <wp:wrapNone/>
                <wp:docPr id="1" name="Rectangle 1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19400" cy="899304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FF4B4B"/>
                            </a:gs>
                            <a:gs pos="100000">
                              <a:srgbClr val="FFFFFF"/>
                            </a:gs>
                          </a:gsLst>
                          <a:path path="rect">
                            <a:fillToRect l="100000" b="100000"/>
                          </a:path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74053" dir="1857825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40308491" w14:textId="77777777" w:rsidR="005F5144" w:rsidRPr="00A61C5A" w:rsidRDefault="005F5144" w:rsidP="005F5144">
                            <w:pPr>
                              <w:jc w:val="center"/>
                              <w:rPr>
                                <w:rFonts w:ascii="Topmarks" w:hAnsi="Topmarks"/>
                                <w:b/>
                                <w:sz w:val="28"/>
                                <w:szCs w:val="32"/>
                              </w:rPr>
                            </w:pPr>
                            <w:r w:rsidRPr="00A61C5A">
                              <w:rPr>
                                <w:rFonts w:ascii="Topmarks" w:hAnsi="Topmarks"/>
                                <w:b/>
                                <w:sz w:val="28"/>
                                <w:szCs w:val="32"/>
                              </w:rPr>
                              <w:t>RE</w:t>
                            </w:r>
                          </w:p>
                          <w:p w14:paraId="205A7230" w14:textId="30A26D02" w:rsidR="00F523BB" w:rsidRPr="00A61C5A" w:rsidRDefault="00260356" w:rsidP="00260356">
                            <w:pPr>
                              <w:jc w:val="center"/>
                              <w:rPr>
                                <w:rFonts w:ascii="Topmarks" w:hAnsi="Topmarks"/>
                                <w:sz w:val="22"/>
                              </w:rPr>
                            </w:pPr>
                            <w:r w:rsidRPr="00A61C5A">
                              <w:rPr>
                                <w:rFonts w:ascii="Topmarks" w:hAnsi="Topmarks"/>
                                <w:sz w:val="22"/>
                              </w:rPr>
                              <w:t xml:space="preserve">Key Question:  </w:t>
                            </w:r>
                            <w:r w:rsidR="00F01A26">
                              <w:rPr>
                                <w:rFonts w:ascii="Topmarks" w:hAnsi="Topmarks"/>
                                <w:sz w:val="22"/>
                              </w:rPr>
                              <w:t>Is Shabba</w:t>
                            </w:r>
                            <w:r w:rsidR="001C6970">
                              <w:rPr>
                                <w:rFonts w:ascii="Topmarks" w:hAnsi="Topmarks"/>
                                <w:sz w:val="22"/>
                              </w:rPr>
                              <w:t>t important to Jewish children</w:t>
                            </w:r>
                          </w:p>
                          <w:p w14:paraId="48DB682A" w14:textId="77777777" w:rsidR="005F5144" w:rsidRPr="005F5144" w:rsidRDefault="005F5144" w:rsidP="00F523BB">
                            <w:pPr>
                              <w:tabs>
                                <w:tab w:val="num" w:pos="720"/>
                              </w:tabs>
                              <w:ind w:right="-78"/>
                              <w:rPr>
                                <w:rFonts w:ascii="Comic Sans MS" w:hAnsi="Comic Sans MS"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104242" tIns="52121" rIns="104242" bIns="52121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FB0ACC" id="Rectangle 117" o:spid="_x0000_s1039" style="position:absolute;margin-left:263.5pt;margin-top:6.3pt;width:222pt;height:70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" fillcolor="#ff4b4b">
                <v:fill rotate="t" focusposition="1" focussize="" focus="100%" type="gradientRadial">
                  <o:fill v:ext="view" type="gradientCenter"/>
                </v:fill>
                <v:shadow on="t" offset="5pt,3pt"/>
                <v:textbox inset="2.89561mm,1.44781mm,2.89561mm,1.44781mm">
                  <w:txbxContent>
                    <w:p w14:paraId="40308491" w14:textId="77777777" w:rsidR="005F5144" w:rsidRPr="00A61C5A" w:rsidRDefault="005F5144" w:rsidP="005F5144">
                      <w:pPr>
                        <w:jc w:val="center"/>
                        <w:rPr>
                          <w:rFonts w:ascii="Topmarks" w:hAnsi="Topmarks"/>
                          <w:b/>
                          <w:sz w:val="28"/>
                          <w:szCs w:val="32"/>
                        </w:rPr>
                      </w:pPr>
                      <w:r w:rsidRPr="00A61C5A">
                        <w:rPr>
                          <w:rFonts w:ascii="Topmarks" w:hAnsi="Topmarks"/>
                          <w:b/>
                          <w:sz w:val="28"/>
                          <w:szCs w:val="32"/>
                        </w:rPr>
                        <w:t>RE</w:t>
                      </w:r>
                    </w:p>
                    <w:p w14:paraId="205A7230" w14:textId="30A26D02" w:rsidR="00F523BB" w:rsidRPr="00A61C5A" w:rsidRDefault="00260356" w:rsidP="00260356">
                      <w:pPr>
                        <w:jc w:val="center"/>
                        <w:rPr>
                          <w:rFonts w:ascii="Topmarks" w:hAnsi="Topmarks"/>
                          <w:sz w:val="22"/>
                        </w:rPr>
                      </w:pPr>
                      <w:r w:rsidRPr="00A61C5A">
                        <w:rPr>
                          <w:rFonts w:ascii="Topmarks" w:hAnsi="Topmarks"/>
                          <w:sz w:val="22"/>
                        </w:rPr>
                        <w:t xml:space="preserve">Key Question:  </w:t>
                      </w:r>
                      <w:r w:rsidR="00F01A26">
                        <w:rPr>
                          <w:rFonts w:ascii="Topmarks" w:hAnsi="Topmarks"/>
                          <w:sz w:val="22"/>
                        </w:rPr>
                        <w:t>Is Shabba</w:t>
                      </w:r>
                      <w:r w:rsidR="001C6970">
                        <w:rPr>
                          <w:rFonts w:ascii="Topmarks" w:hAnsi="Topmarks"/>
                          <w:sz w:val="22"/>
                        </w:rPr>
                        <w:t>t important to Jewish children</w:t>
                      </w:r>
                    </w:p>
                    <w:p w14:paraId="48DB682A" w14:textId="77777777" w:rsidR="005F5144" w:rsidRPr="005F5144" w:rsidRDefault="005F5144" w:rsidP="00F523BB">
                      <w:pPr>
                        <w:tabs>
                          <w:tab w:val="num" w:pos="720"/>
                        </w:tabs>
                        <w:ind w:right="-78"/>
                        <w:rPr>
                          <w:rFonts w:ascii="Comic Sans MS" w:hAnsi="Comic Sans MS"/>
                          <w:sz w:val="16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108FA9C2" w14:textId="77777777" w:rsidR="00D26086" w:rsidRDefault="00D26086"/>
    <w:p w14:paraId="72702A80" w14:textId="77777777" w:rsidR="00D26086" w:rsidRDefault="00E5633B">
      <w:r>
        <w:rPr>
          <w:noProof/>
          <w:lang w:eastAsia="en-GB"/>
        </w:rPr>
        <w:drawing>
          <wp:anchor distT="0" distB="0" distL="114300" distR="114300" simplePos="0" relativeHeight="251662336" behindDoc="0" locked="0" layoutInCell="1" allowOverlap="1" wp14:anchorId="6114B179" wp14:editId="71E952D5">
            <wp:simplePos x="0" y="0"/>
            <wp:positionH relativeFrom="column">
              <wp:posOffset>2589530</wp:posOffset>
            </wp:positionH>
            <wp:positionV relativeFrom="paragraph">
              <wp:posOffset>117475</wp:posOffset>
            </wp:positionV>
            <wp:extent cx="588010" cy="409575"/>
            <wp:effectExtent l="0" t="0" r="0" b="0"/>
            <wp:wrapNone/>
            <wp:docPr id="11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010" cy="409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1B6516" w14:textId="77777777" w:rsidR="00BE3DC5" w:rsidRDefault="00BE3DC5" w:rsidP="00E6262A"/>
    <w:p w14:paraId="3A01EF1C" w14:textId="77777777" w:rsidR="005F5144" w:rsidRDefault="005F5144" w:rsidP="00E6262A"/>
    <w:sectPr w:rsidR="005F5144" w:rsidSect="001D1E1C">
      <w:pgSz w:w="15840" w:h="12240" w:orient="landscape"/>
      <w:pgMar w:top="680" w:right="680" w:bottom="680" w:left="68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opmarks">
    <w:altName w:val="Times New Roman"/>
    <w:charset w:val="00"/>
    <w:family w:val="auto"/>
    <w:pitch w:val="variable"/>
    <w:sig w:usb0="00000007" w:usb1="00000000" w:usb2="00000000" w:usb3="00000000" w:csb0="00000093" w:csb1="00000000"/>
  </w:font>
  <w:font w:name="Diogenes">
    <w:altName w:val="Calibri"/>
    <w:charset w:val="00"/>
    <w:family w:val="auto"/>
    <w:pitch w:val="variable"/>
    <w:sig w:usb0="8000002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85874"/>
    <w:multiLevelType w:val="hybridMultilevel"/>
    <w:tmpl w:val="07AA7EB4"/>
    <w:lvl w:ilvl="0" w:tplc="37F405B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mic Sans MS" w:eastAsia="Times New Roman" w:hAnsi="Comic Sans M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E497B"/>
    <w:multiLevelType w:val="hybridMultilevel"/>
    <w:tmpl w:val="51188126"/>
    <w:lvl w:ilvl="0" w:tplc="A14EA3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mic Sans MS" w:eastAsia="Times New Roman" w:hAnsi="Comic Sans M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0751C"/>
    <w:multiLevelType w:val="hybridMultilevel"/>
    <w:tmpl w:val="6548D78C"/>
    <w:lvl w:ilvl="0" w:tplc="C9543AE8"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83361C"/>
    <w:multiLevelType w:val="hybridMultilevel"/>
    <w:tmpl w:val="B95C7416"/>
    <w:lvl w:ilvl="0" w:tplc="07F22E9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11E1F"/>
    <w:multiLevelType w:val="hybridMultilevel"/>
    <w:tmpl w:val="99200EA6"/>
    <w:lvl w:ilvl="0" w:tplc="0ECE7694">
      <w:start w:val="1"/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Times New Roman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860664"/>
    <w:multiLevelType w:val="hybridMultilevel"/>
    <w:tmpl w:val="D4A8E15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9E7FFC"/>
    <w:multiLevelType w:val="hybridMultilevel"/>
    <w:tmpl w:val="88EC5236"/>
    <w:lvl w:ilvl="0" w:tplc="DD545C2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mic Sans MS" w:eastAsia="Times New Roman" w:hAnsi="Comic Sans MS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FC14E0"/>
    <w:multiLevelType w:val="hybridMultilevel"/>
    <w:tmpl w:val="348AFA54"/>
    <w:lvl w:ilvl="0" w:tplc="E75E8A0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mic Sans MS" w:eastAsia="Times New Roman" w:hAnsi="Comic Sans M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43077A"/>
    <w:multiLevelType w:val="hybridMultilevel"/>
    <w:tmpl w:val="EEF8422A"/>
    <w:lvl w:ilvl="0" w:tplc="23525A2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mic Sans MS" w:eastAsia="Times New Roman" w:hAnsi="Comic Sans M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5C3786"/>
    <w:multiLevelType w:val="hybridMultilevel"/>
    <w:tmpl w:val="96E2F4C2"/>
    <w:lvl w:ilvl="0" w:tplc="C430E83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E221FC"/>
    <w:multiLevelType w:val="hybridMultilevel"/>
    <w:tmpl w:val="4AFC1FE2"/>
    <w:lvl w:ilvl="0" w:tplc="116A7BAE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omic Sans MS" w:eastAsia="Times New Roman" w:hAnsi="Comic Sans M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7FA2BEF"/>
    <w:multiLevelType w:val="hybridMultilevel"/>
    <w:tmpl w:val="B048501A"/>
    <w:lvl w:ilvl="0" w:tplc="116A7BA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mic Sans MS" w:eastAsia="Times New Roman" w:hAnsi="Comic Sans M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CF6B5F"/>
    <w:multiLevelType w:val="hybridMultilevel"/>
    <w:tmpl w:val="F18AE9DE"/>
    <w:lvl w:ilvl="0" w:tplc="0409000B">
      <w:start w:val="1"/>
      <w:numFmt w:val="bullet"/>
      <w:lvlText w:val=""/>
      <w:lvlJc w:val="left"/>
      <w:pPr>
        <w:tabs>
          <w:tab w:val="num" w:pos="1649"/>
        </w:tabs>
        <w:ind w:left="16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369"/>
        </w:tabs>
        <w:ind w:left="2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89"/>
        </w:tabs>
        <w:ind w:left="3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809"/>
        </w:tabs>
        <w:ind w:left="3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29"/>
        </w:tabs>
        <w:ind w:left="4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249"/>
        </w:tabs>
        <w:ind w:left="5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69"/>
        </w:tabs>
        <w:ind w:left="5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89"/>
        </w:tabs>
        <w:ind w:left="6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409"/>
        </w:tabs>
        <w:ind w:left="7409" w:hanging="360"/>
      </w:pPr>
      <w:rPr>
        <w:rFonts w:ascii="Wingdings" w:hAnsi="Wingdings" w:hint="default"/>
      </w:rPr>
    </w:lvl>
  </w:abstractNum>
  <w:abstractNum w:abstractNumId="13" w15:restartNumberingAfterBreak="0">
    <w:nsid w:val="3D1A5767"/>
    <w:multiLevelType w:val="hybridMultilevel"/>
    <w:tmpl w:val="C81C854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463729"/>
    <w:multiLevelType w:val="multilevel"/>
    <w:tmpl w:val="9F24B6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BF309C"/>
    <w:multiLevelType w:val="hybridMultilevel"/>
    <w:tmpl w:val="D0700110"/>
    <w:lvl w:ilvl="0" w:tplc="34700ED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mic Sans MS" w:eastAsia="Times New Roman" w:hAnsi="Comic Sans M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871626"/>
    <w:multiLevelType w:val="multilevel"/>
    <w:tmpl w:val="9F24B6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680AA5"/>
    <w:multiLevelType w:val="hybridMultilevel"/>
    <w:tmpl w:val="F132B4E8"/>
    <w:lvl w:ilvl="0" w:tplc="8DDEFF1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mic Sans MS" w:eastAsia="Times New Roman" w:hAnsi="Comic Sans MS" w:cs="Times New Roman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27400F"/>
    <w:multiLevelType w:val="hybridMultilevel"/>
    <w:tmpl w:val="659EBEE2"/>
    <w:lvl w:ilvl="0" w:tplc="0409000B">
      <w:start w:val="1"/>
      <w:numFmt w:val="bullet"/>
      <w:lvlText w:val=""/>
      <w:lvlJc w:val="left"/>
      <w:pPr>
        <w:tabs>
          <w:tab w:val="num" w:pos="1649"/>
        </w:tabs>
        <w:ind w:left="16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369"/>
        </w:tabs>
        <w:ind w:left="2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89"/>
        </w:tabs>
        <w:ind w:left="3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809"/>
        </w:tabs>
        <w:ind w:left="3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29"/>
        </w:tabs>
        <w:ind w:left="4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249"/>
        </w:tabs>
        <w:ind w:left="5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69"/>
        </w:tabs>
        <w:ind w:left="5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89"/>
        </w:tabs>
        <w:ind w:left="6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409"/>
        </w:tabs>
        <w:ind w:left="7409" w:hanging="360"/>
      </w:pPr>
      <w:rPr>
        <w:rFonts w:ascii="Wingdings" w:hAnsi="Wingdings" w:hint="default"/>
      </w:rPr>
    </w:lvl>
  </w:abstractNum>
  <w:abstractNum w:abstractNumId="19" w15:restartNumberingAfterBreak="0">
    <w:nsid w:val="556C6673"/>
    <w:multiLevelType w:val="hybridMultilevel"/>
    <w:tmpl w:val="505643D4"/>
    <w:lvl w:ilvl="0" w:tplc="1B90BAF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mic Sans MS" w:eastAsia="Times New Roman" w:hAnsi="Comic Sans M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6C418D"/>
    <w:multiLevelType w:val="hybridMultilevel"/>
    <w:tmpl w:val="17EE4AD8"/>
    <w:lvl w:ilvl="0" w:tplc="EBF81B9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mic Sans MS" w:eastAsia="Times New Roman" w:hAnsi="Comic Sans MS" w:cs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23333B"/>
    <w:multiLevelType w:val="hybridMultilevel"/>
    <w:tmpl w:val="72886122"/>
    <w:lvl w:ilvl="0" w:tplc="4D3A100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F76AB9"/>
    <w:multiLevelType w:val="hybridMultilevel"/>
    <w:tmpl w:val="2C72804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5311F8"/>
    <w:multiLevelType w:val="hybridMultilevel"/>
    <w:tmpl w:val="8C82B9F6"/>
    <w:lvl w:ilvl="0" w:tplc="B152186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mic Sans MS" w:eastAsia="Times New Roman" w:hAnsi="Comic Sans MS" w:cs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76303E"/>
    <w:multiLevelType w:val="hybridMultilevel"/>
    <w:tmpl w:val="6B3E8E40"/>
    <w:lvl w:ilvl="0" w:tplc="2EFABCA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mic Sans MS" w:eastAsia="Times New Roman" w:hAnsi="Comic Sans M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403F2E"/>
    <w:multiLevelType w:val="hybridMultilevel"/>
    <w:tmpl w:val="A5BCCC52"/>
    <w:lvl w:ilvl="0" w:tplc="9FCCE85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mic Sans MS" w:eastAsia="Times New Roman" w:hAnsi="Comic Sans M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8A12E7"/>
    <w:multiLevelType w:val="hybridMultilevel"/>
    <w:tmpl w:val="ABA699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2A25F5"/>
    <w:multiLevelType w:val="hybridMultilevel"/>
    <w:tmpl w:val="9F24B6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BC3EF9"/>
    <w:multiLevelType w:val="hybridMultilevel"/>
    <w:tmpl w:val="2662055E"/>
    <w:lvl w:ilvl="0" w:tplc="71EC002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mic Sans MS" w:eastAsia="Times New Roman" w:hAnsi="Comic Sans M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8"/>
  </w:num>
  <w:num w:numId="3">
    <w:abstractNumId w:val="12"/>
  </w:num>
  <w:num w:numId="4">
    <w:abstractNumId w:val="22"/>
  </w:num>
  <w:num w:numId="5">
    <w:abstractNumId w:val="1"/>
  </w:num>
  <w:num w:numId="6">
    <w:abstractNumId w:val="7"/>
  </w:num>
  <w:num w:numId="7">
    <w:abstractNumId w:val="9"/>
  </w:num>
  <w:num w:numId="8">
    <w:abstractNumId w:val="28"/>
  </w:num>
  <w:num w:numId="9">
    <w:abstractNumId w:val="8"/>
  </w:num>
  <w:num w:numId="10">
    <w:abstractNumId w:val="25"/>
  </w:num>
  <w:num w:numId="11">
    <w:abstractNumId w:val="15"/>
  </w:num>
  <w:num w:numId="12">
    <w:abstractNumId w:val="0"/>
  </w:num>
  <w:num w:numId="13">
    <w:abstractNumId w:val="19"/>
  </w:num>
  <w:num w:numId="14">
    <w:abstractNumId w:val="10"/>
  </w:num>
  <w:num w:numId="15">
    <w:abstractNumId w:val="11"/>
  </w:num>
  <w:num w:numId="16">
    <w:abstractNumId w:val="13"/>
  </w:num>
  <w:num w:numId="17">
    <w:abstractNumId w:val="5"/>
  </w:num>
  <w:num w:numId="18">
    <w:abstractNumId w:val="6"/>
  </w:num>
  <w:num w:numId="19">
    <w:abstractNumId w:val="17"/>
  </w:num>
  <w:num w:numId="20">
    <w:abstractNumId w:val="24"/>
  </w:num>
  <w:num w:numId="21">
    <w:abstractNumId w:val="20"/>
  </w:num>
  <w:num w:numId="22">
    <w:abstractNumId w:val="23"/>
  </w:num>
  <w:num w:numId="23">
    <w:abstractNumId w:val="27"/>
  </w:num>
  <w:num w:numId="24">
    <w:abstractNumId w:val="14"/>
  </w:num>
  <w:num w:numId="25">
    <w:abstractNumId w:val="16"/>
  </w:num>
  <w:num w:numId="26">
    <w:abstractNumId w:val="21"/>
  </w:num>
  <w:num w:numId="27">
    <w:abstractNumId w:val="2"/>
  </w:num>
  <w:num w:numId="28">
    <w:abstractNumId w:val="6"/>
  </w:num>
  <w:num w:numId="29">
    <w:abstractNumId w:val="8"/>
  </w:num>
  <w:num w:numId="30">
    <w:abstractNumId w:val="17"/>
  </w:num>
  <w:num w:numId="31">
    <w:abstractNumId w:val="3"/>
  </w:num>
  <w:num w:numId="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NTQyMzIyMDQwNDdT0lEKTi0uzszPAykwrgUAvYtbYywAAAA="/>
  </w:docVars>
  <w:rsids>
    <w:rsidRoot w:val="001D1E1C"/>
    <w:rsid w:val="000014A0"/>
    <w:rsid w:val="00010B00"/>
    <w:rsid w:val="00023AF6"/>
    <w:rsid w:val="000371CA"/>
    <w:rsid w:val="00044BE5"/>
    <w:rsid w:val="000914D0"/>
    <w:rsid w:val="00096ACA"/>
    <w:rsid w:val="000B1F7E"/>
    <w:rsid w:val="000D39FB"/>
    <w:rsid w:val="000F0AF6"/>
    <w:rsid w:val="000F4381"/>
    <w:rsid w:val="000F5065"/>
    <w:rsid w:val="000F769C"/>
    <w:rsid w:val="00110A07"/>
    <w:rsid w:val="00124C0F"/>
    <w:rsid w:val="0013237B"/>
    <w:rsid w:val="0014370A"/>
    <w:rsid w:val="00152E11"/>
    <w:rsid w:val="001669D3"/>
    <w:rsid w:val="00173A9C"/>
    <w:rsid w:val="0017594E"/>
    <w:rsid w:val="001B7701"/>
    <w:rsid w:val="001C6970"/>
    <w:rsid w:val="001D1E1C"/>
    <w:rsid w:val="0022307F"/>
    <w:rsid w:val="002514A7"/>
    <w:rsid w:val="002524CB"/>
    <w:rsid w:val="002574E5"/>
    <w:rsid w:val="00260356"/>
    <w:rsid w:val="0026463E"/>
    <w:rsid w:val="0028115B"/>
    <w:rsid w:val="00284BD9"/>
    <w:rsid w:val="00293176"/>
    <w:rsid w:val="002A5B4B"/>
    <w:rsid w:val="002A6AF7"/>
    <w:rsid w:val="002B409B"/>
    <w:rsid w:val="002D6398"/>
    <w:rsid w:val="002F0DEC"/>
    <w:rsid w:val="002F139C"/>
    <w:rsid w:val="003076FD"/>
    <w:rsid w:val="00307903"/>
    <w:rsid w:val="00330293"/>
    <w:rsid w:val="00342320"/>
    <w:rsid w:val="00354294"/>
    <w:rsid w:val="00382E26"/>
    <w:rsid w:val="003A4D7C"/>
    <w:rsid w:val="003B042F"/>
    <w:rsid w:val="003C2F8D"/>
    <w:rsid w:val="003D01CB"/>
    <w:rsid w:val="003D3A02"/>
    <w:rsid w:val="003D3FE9"/>
    <w:rsid w:val="003E572D"/>
    <w:rsid w:val="00404C03"/>
    <w:rsid w:val="00415608"/>
    <w:rsid w:val="00424898"/>
    <w:rsid w:val="004B5319"/>
    <w:rsid w:val="004D0513"/>
    <w:rsid w:val="004D225F"/>
    <w:rsid w:val="00503D95"/>
    <w:rsid w:val="005216D5"/>
    <w:rsid w:val="005220CB"/>
    <w:rsid w:val="00544163"/>
    <w:rsid w:val="005444B7"/>
    <w:rsid w:val="00583827"/>
    <w:rsid w:val="005A47EC"/>
    <w:rsid w:val="005A4D33"/>
    <w:rsid w:val="005A6F1F"/>
    <w:rsid w:val="005B5D33"/>
    <w:rsid w:val="005B78C9"/>
    <w:rsid w:val="005C7C5F"/>
    <w:rsid w:val="005D1028"/>
    <w:rsid w:val="005F1066"/>
    <w:rsid w:val="005F207A"/>
    <w:rsid w:val="005F333B"/>
    <w:rsid w:val="005F5144"/>
    <w:rsid w:val="00600CAF"/>
    <w:rsid w:val="00664383"/>
    <w:rsid w:val="00671FB0"/>
    <w:rsid w:val="0069227F"/>
    <w:rsid w:val="006D49B4"/>
    <w:rsid w:val="007267A9"/>
    <w:rsid w:val="00744A8B"/>
    <w:rsid w:val="0074544B"/>
    <w:rsid w:val="0077564B"/>
    <w:rsid w:val="00781B8F"/>
    <w:rsid w:val="007A032F"/>
    <w:rsid w:val="007A224F"/>
    <w:rsid w:val="007A27CB"/>
    <w:rsid w:val="007A6ABD"/>
    <w:rsid w:val="007A7F05"/>
    <w:rsid w:val="007B7DF0"/>
    <w:rsid w:val="007C4D32"/>
    <w:rsid w:val="007E6F68"/>
    <w:rsid w:val="00810687"/>
    <w:rsid w:val="00820415"/>
    <w:rsid w:val="008618D6"/>
    <w:rsid w:val="00885468"/>
    <w:rsid w:val="008960A0"/>
    <w:rsid w:val="00897453"/>
    <w:rsid w:val="008F3380"/>
    <w:rsid w:val="008F7D61"/>
    <w:rsid w:val="00900DBE"/>
    <w:rsid w:val="00910DFA"/>
    <w:rsid w:val="00930CBE"/>
    <w:rsid w:val="00946088"/>
    <w:rsid w:val="00991D68"/>
    <w:rsid w:val="00991DF6"/>
    <w:rsid w:val="009929B3"/>
    <w:rsid w:val="009D271B"/>
    <w:rsid w:val="00A1259C"/>
    <w:rsid w:val="00A42DAC"/>
    <w:rsid w:val="00A5746A"/>
    <w:rsid w:val="00A61C5A"/>
    <w:rsid w:val="00A71653"/>
    <w:rsid w:val="00A93F88"/>
    <w:rsid w:val="00AC5019"/>
    <w:rsid w:val="00AE46E6"/>
    <w:rsid w:val="00AF7F8E"/>
    <w:rsid w:val="00B14109"/>
    <w:rsid w:val="00B25E36"/>
    <w:rsid w:val="00B27E79"/>
    <w:rsid w:val="00B44194"/>
    <w:rsid w:val="00B44EF7"/>
    <w:rsid w:val="00B726EC"/>
    <w:rsid w:val="00B87060"/>
    <w:rsid w:val="00B949FE"/>
    <w:rsid w:val="00B969A6"/>
    <w:rsid w:val="00BB34A3"/>
    <w:rsid w:val="00BB3D34"/>
    <w:rsid w:val="00BC5B9F"/>
    <w:rsid w:val="00BD63D1"/>
    <w:rsid w:val="00BE3DC5"/>
    <w:rsid w:val="00C12FF4"/>
    <w:rsid w:val="00C24647"/>
    <w:rsid w:val="00C4564C"/>
    <w:rsid w:val="00C66770"/>
    <w:rsid w:val="00C669A0"/>
    <w:rsid w:val="00CB1C09"/>
    <w:rsid w:val="00CB4511"/>
    <w:rsid w:val="00CB5CE5"/>
    <w:rsid w:val="00CE5098"/>
    <w:rsid w:val="00CE5E7B"/>
    <w:rsid w:val="00CE7915"/>
    <w:rsid w:val="00D26086"/>
    <w:rsid w:val="00D377C6"/>
    <w:rsid w:val="00D557A7"/>
    <w:rsid w:val="00D73938"/>
    <w:rsid w:val="00DA352B"/>
    <w:rsid w:val="00DE240D"/>
    <w:rsid w:val="00DF0EE9"/>
    <w:rsid w:val="00E07B93"/>
    <w:rsid w:val="00E1440D"/>
    <w:rsid w:val="00E23163"/>
    <w:rsid w:val="00E23F85"/>
    <w:rsid w:val="00E3541C"/>
    <w:rsid w:val="00E422D2"/>
    <w:rsid w:val="00E54B58"/>
    <w:rsid w:val="00E5633B"/>
    <w:rsid w:val="00E6262A"/>
    <w:rsid w:val="00E71495"/>
    <w:rsid w:val="00E717A4"/>
    <w:rsid w:val="00E731DC"/>
    <w:rsid w:val="00E8445D"/>
    <w:rsid w:val="00E86170"/>
    <w:rsid w:val="00E87CE7"/>
    <w:rsid w:val="00E97B67"/>
    <w:rsid w:val="00EA0E13"/>
    <w:rsid w:val="00EA16EA"/>
    <w:rsid w:val="00ED50CA"/>
    <w:rsid w:val="00EE7541"/>
    <w:rsid w:val="00EF4743"/>
    <w:rsid w:val="00F01A26"/>
    <w:rsid w:val="00F15FF3"/>
    <w:rsid w:val="00F20254"/>
    <w:rsid w:val="00F30F26"/>
    <w:rsid w:val="00F41E89"/>
    <w:rsid w:val="00F523BB"/>
    <w:rsid w:val="00F75E00"/>
    <w:rsid w:val="00FC18C7"/>
    <w:rsid w:val="00FC4EF7"/>
    <w:rsid w:val="00FD5B28"/>
    <w:rsid w:val="00FE07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a162d0,#69f,#eaf5f6,#ffff75,#ff4b4b,#cca500,#009a96,#008683"/>
      <o:colormenu v:ext="edit" strokecolor="#00b0f0"/>
    </o:shapedefaults>
    <o:shapelayout v:ext="edit">
      <o:idmap v:ext="edit" data="1"/>
    </o:shapelayout>
  </w:shapeDefaults>
  <w:decimalSymbol w:val="."/>
  <w:listSeparator w:val=","/>
  <w14:docId w14:val="6BFB6F1B"/>
  <w15:chartTrackingRefBased/>
  <w15:docId w15:val="{EEA0C923-DA3E-4659-9E0B-35084F953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6398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87C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D01C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523BB"/>
    <w:pPr>
      <w:ind w:left="720"/>
      <w:contextualSpacing/>
    </w:pPr>
  </w:style>
  <w:style w:type="character" w:styleId="Hyperlink">
    <w:name w:val="Hyperlink"/>
    <w:basedOn w:val="DefaultParagraphFont"/>
    <w:rsid w:val="005216D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16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037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8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5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4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7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83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openxmlformats.org/officeDocument/2006/relationships/hyperlink" Target="http://www.bethsnotesplus.com/2016/02/the-three-billy-goats-gruff.html" TargetMode="External"/><Relationship Id="rId26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hyperlink" Target="https://awesomelyluvvie.com/2017/04/jack-colonialist-beanstalk.html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5" Type="http://schemas.openxmlformats.org/officeDocument/2006/relationships/hyperlink" Target="https://creativecommons.org/licenses/by-nc-nd/3.0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openclipart.org/detail/191898/Bumble%20Bee" TargetMode="External"/><Relationship Id="rId20" Type="http://schemas.openxmlformats.org/officeDocument/2006/relationships/hyperlink" Target="https://awesomelyluvvie.com/2017/04/jack-colonialist-beanstalk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24" Type="http://schemas.openxmlformats.org/officeDocument/2006/relationships/hyperlink" Target="https://awesomelyluvvie.com/2017/04/jack-colonialist-beanstalk.html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23" Type="http://schemas.openxmlformats.org/officeDocument/2006/relationships/image" Target="media/image9.jpeg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8.jpe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hyperlink" Target="https://freepngimg.com/png/41668-growing-plant-picture-free-clipart-hq" TargetMode="External"/><Relationship Id="rId22" Type="http://schemas.openxmlformats.org/officeDocument/2006/relationships/hyperlink" Target="https://creativecommons.org/licenses/by-nc-nd/3.0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EB6B940830554FBE90733F6CBAFE9E" ma:contentTypeVersion="12" ma:contentTypeDescription="Create a new document." ma:contentTypeScope="" ma:versionID="e7ad449d44bda4a940ec503e3a94de98">
  <xsd:schema xmlns:xsd="http://www.w3.org/2001/XMLSchema" xmlns:xs="http://www.w3.org/2001/XMLSchema" xmlns:p="http://schemas.microsoft.com/office/2006/metadata/properties" xmlns:ns3="03d91cf0-52a3-41c8-a8c5-9dc7b123ab02" xmlns:ns4="d258c2f5-ee21-4716-87de-64d2a347e5fb" targetNamespace="http://schemas.microsoft.com/office/2006/metadata/properties" ma:root="true" ma:fieldsID="23cec2158a20a9c50edf2eeefdf76d97" ns3:_="" ns4:_="">
    <xsd:import namespace="03d91cf0-52a3-41c8-a8c5-9dc7b123ab02"/>
    <xsd:import namespace="d258c2f5-ee21-4716-87de-64d2a347e5f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d91cf0-52a3-41c8-a8c5-9dc7b123ab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58c2f5-ee21-4716-87de-64d2a347e5f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0C52BC-81C2-48D6-B57F-598669EBF4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d91cf0-52a3-41c8-a8c5-9dc7b123ab02"/>
    <ds:schemaRef ds:uri="d258c2f5-ee21-4716-87de-64d2a347e5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2B8FE6F-B4ED-410F-A7E9-2898509390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8D11C8-A79A-4488-B663-B0260C180E91}">
  <ds:schemaRefs>
    <ds:schemaRef ds:uri="http://schemas.microsoft.com/office/2006/metadata/properties"/>
    <ds:schemaRef ds:uri="http://purl.org/dc/elements/1.1/"/>
    <ds:schemaRef ds:uri="http://www.w3.org/XML/1998/namespace"/>
    <ds:schemaRef ds:uri="http://schemas.microsoft.com/office/2006/documentManagement/types"/>
    <ds:schemaRef ds:uri="d258c2f5-ee21-4716-87de-64d2a347e5fb"/>
    <ds:schemaRef ds:uri="http://schemas.openxmlformats.org/package/2006/metadata/core-properties"/>
    <ds:schemaRef ds:uri="http://purl.org/dc/dcmitype/"/>
    <ds:schemaRef ds:uri="http://purl.org/dc/terms/"/>
    <ds:schemaRef ds:uri="http://schemas.microsoft.com/office/infopath/2007/PartnerControls"/>
    <ds:schemaRef ds:uri="03d91cf0-52a3-41c8-a8c5-9dc7b123ab02"/>
  </ds:schemaRefs>
</ds:datastoreItem>
</file>

<file path=customXml/itemProps4.xml><?xml version="1.0" encoding="utf-8"?>
<ds:datastoreItem xmlns:ds="http://schemas.openxmlformats.org/officeDocument/2006/customXml" ds:itemID="{7C432F10-08EC-4138-8703-69CF1E06F6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5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lton-on-Stour CE VA Primary School</Company>
  <LinksUpToDate>false</LinksUpToDate>
  <CharactersWithSpaces>59</CharactersWithSpaces>
  <SharedDoc>false</SharedDoc>
  <HLinks>
    <vt:vector size="24" baseType="variant">
      <vt:variant>
        <vt:i4>2293787</vt:i4>
      </vt:variant>
      <vt:variant>
        <vt:i4>-1</vt:i4>
      </vt:variant>
      <vt:variant>
        <vt:i4>1123</vt:i4>
      </vt:variant>
      <vt:variant>
        <vt:i4>1</vt:i4>
      </vt:variant>
      <vt:variant>
        <vt:lpwstr>https://kidlycatalogue.blob.core.windows.net/products/8890/product-images/blue-1/bookspeed-here-we-are-notes-for-living-on-planet-earth-blue-1920x760_01.jpg</vt:lpwstr>
      </vt:variant>
      <vt:variant>
        <vt:lpwstr/>
      </vt:variant>
      <vt:variant>
        <vt:i4>5570639</vt:i4>
      </vt:variant>
      <vt:variant>
        <vt:i4>-1</vt:i4>
      </vt:variant>
      <vt:variant>
        <vt:i4>1128</vt:i4>
      </vt:variant>
      <vt:variant>
        <vt:i4>1</vt:i4>
      </vt:variant>
      <vt:variant>
        <vt:lpwstr>https://i0.wp.com/www.bramleysunnysideinfant.co.uk/wp-content/uploads/2015/01/Fred.jpg?ssl=1</vt:lpwstr>
      </vt:variant>
      <vt:variant>
        <vt:lpwstr/>
      </vt:variant>
      <vt:variant>
        <vt:i4>7471205</vt:i4>
      </vt:variant>
      <vt:variant>
        <vt:i4>-1</vt:i4>
      </vt:variant>
      <vt:variant>
        <vt:i4>1137</vt:i4>
      </vt:variant>
      <vt:variant>
        <vt:i4>1</vt:i4>
      </vt:variant>
      <vt:variant>
        <vt:lpwstr>https://static.vecteezy.com/system/resources/thumbnails/000/245/770/small/home-sweet-home-lettering.jpg</vt:lpwstr>
      </vt:variant>
      <vt:variant>
        <vt:lpwstr/>
      </vt:variant>
      <vt:variant>
        <vt:i4>4849719</vt:i4>
      </vt:variant>
      <vt:variant>
        <vt:i4>-1</vt:i4>
      </vt:variant>
      <vt:variant>
        <vt:i4>1138</vt:i4>
      </vt:variant>
      <vt:variant>
        <vt:i4>1</vt:i4>
      </vt:variant>
      <vt:variant>
        <vt:lpwstr>https://lh3.googleusercontent.com/proxy/qi2Q6qwf28UQlQk9NyZ9mRA9TdGH2PWfoVjdZ5idQklY3Umlzn66uwhkshzamkgdyeOCBu8N3RK_DdQWC_HJlInm6kH9yBEAtgQyhv0u5FbGv_-nCFvwRJyQc6ZL5acdIa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Sarah Fowler</dc:creator>
  <cp:keywords/>
  <dc:description/>
  <cp:lastModifiedBy>3005kah</cp:lastModifiedBy>
  <cp:revision>3</cp:revision>
  <cp:lastPrinted>2022-05-06T13:07:00Z</cp:lastPrinted>
  <dcterms:created xsi:type="dcterms:W3CDTF">2022-05-06T13:07:00Z</dcterms:created>
  <dcterms:modified xsi:type="dcterms:W3CDTF">2022-05-06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EB6B940830554FBE90733F6CBAFE9E</vt:lpwstr>
  </property>
</Properties>
</file>